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9EC20" w14:textId="77777777" w:rsidR="00832EB5" w:rsidRPr="00781CAB" w:rsidRDefault="00832EB5" w:rsidP="00665382">
      <w:pPr>
        <w:pStyle w:val="Otsikko"/>
        <w:rPr>
          <w:noProof/>
          <w:lang w:val="fi-FI"/>
        </w:rPr>
      </w:pPr>
    </w:p>
    <w:p w14:paraId="7D1E4561" w14:textId="067EDC66" w:rsidR="001008C6" w:rsidRPr="00B817DE" w:rsidRDefault="004E6596" w:rsidP="00665382">
      <w:pPr>
        <w:pStyle w:val="Otsikko"/>
        <w:rPr>
          <w:noProof/>
          <w:color w:val="552E99"/>
          <w:lang w:val="fi-FI"/>
        </w:rPr>
      </w:pPr>
      <w:r w:rsidRPr="00B817DE">
        <w:rPr>
          <w:noProof/>
          <w:color w:val="552E99"/>
          <w:lang w:val="fi-FI"/>
        </w:rPr>
        <w:t>pääsynhallintapolitikka</w:t>
      </w:r>
    </w:p>
    <w:p w14:paraId="08F99592" w14:textId="77777777" w:rsidR="00636D58" w:rsidRPr="00781CAB" w:rsidRDefault="00636D58" w:rsidP="00636D58">
      <w:pPr>
        <w:rPr>
          <w:noProof/>
          <w:lang w:val="fi-FI"/>
        </w:rPr>
      </w:pPr>
    </w:p>
    <w:p w14:paraId="667256CB" w14:textId="12865ECE" w:rsidR="00A52473" w:rsidRPr="00781CAB" w:rsidRDefault="004E6596" w:rsidP="00A52473">
      <w:pPr>
        <w:rPr>
          <w:noProof/>
          <w:sz w:val="24"/>
          <w:szCs w:val="24"/>
          <w:lang w:val="fi-FI"/>
        </w:rPr>
      </w:pPr>
      <w:r w:rsidRPr="00781CAB">
        <w:rPr>
          <w:b/>
          <w:bCs/>
          <w:noProof/>
          <w:sz w:val="28"/>
          <w:szCs w:val="28"/>
          <w:lang w:val="fi-FI"/>
        </w:rPr>
        <w:t>Luokitus</w:t>
      </w:r>
      <w:r w:rsidR="00A52473" w:rsidRPr="00781CAB">
        <w:rPr>
          <w:noProof/>
          <w:color w:val="008CC8"/>
          <w:sz w:val="28"/>
          <w:szCs w:val="28"/>
          <w:lang w:val="fi-FI"/>
        </w:rPr>
        <w:t>:</w:t>
      </w:r>
      <w:r w:rsidR="00A52473" w:rsidRPr="00781CAB">
        <w:rPr>
          <w:noProof/>
          <w:lang w:val="fi-FI"/>
        </w:rPr>
        <w:t xml:space="preserve"> </w:t>
      </w:r>
      <w:r w:rsidRPr="00781CAB">
        <w:rPr>
          <w:noProof/>
          <w:sz w:val="24"/>
          <w:szCs w:val="24"/>
          <w:lang w:val="fi-FI"/>
        </w:rPr>
        <w:t>Sisäinen</w:t>
      </w:r>
    </w:p>
    <w:p w14:paraId="4B789DE2" w14:textId="2D304196" w:rsidR="00A52473" w:rsidRPr="00781CAB" w:rsidRDefault="00084290" w:rsidP="008248AD">
      <w:pPr>
        <w:rPr>
          <w:noProof/>
          <w:lang w:val="fi-FI"/>
        </w:rPr>
      </w:pPr>
      <w:r w:rsidRPr="00781CAB">
        <w:rPr>
          <w:noProof/>
          <w:lang w:val="fi-FI"/>
        </w:rPr>
        <w:t>Tätä asiakirjaa ei saa jakaa [Yrityksen] ulkopuolelle ilman omistajan kirjallista lupaa.</w:t>
      </w:r>
    </w:p>
    <w:tbl>
      <w:tblPr>
        <w:tblStyle w:val="Ruudukkotaulukko4-korostus41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4E6596" w:rsidRPr="00781CAB" w14:paraId="749EB9CC" w14:textId="77777777" w:rsidTr="00EF5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7370445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24ABA9B4" w14:textId="77777777" w:rsidR="004E6596" w:rsidRPr="00781CAB" w:rsidRDefault="004E6596" w:rsidP="004E65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89A21AD" w14:textId="77777777" w:rsidR="004E6596" w:rsidRPr="00781CAB" w:rsidRDefault="004E6596" w:rsidP="004E65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7C0AC807" w14:textId="77777777" w:rsidR="004E6596" w:rsidRPr="00781CAB" w:rsidRDefault="004E6596" w:rsidP="004E65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4A8C11C" w14:textId="77777777" w:rsidR="004E6596" w:rsidRPr="00781CAB" w:rsidRDefault="004E6596" w:rsidP="004E65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9051FB9" w14:textId="77777777" w:rsidR="004E6596" w:rsidRPr="00781CAB" w:rsidRDefault="004E6596" w:rsidP="004E65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Omistaja</w:t>
            </w:r>
          </w:p>
        </w:tc>
      </w:tr>
      <w:tr w:rsidR="004E6596" w:rsidRPr="00781CAB" w14:paraId="1F560B4A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84AACCA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33D38797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55058D43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1092246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6674B696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268D8C8F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4E6596" w:rsidRPr="00781CAB" w14:paraId="5F06911F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2FBD858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52A7863A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FD54C3D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4DAB2F4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450FF89B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10C13478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4E6596" w:rsidRPr="00781CAB" w14:paraId="78453BE1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9FA2E93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DD98EDA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E4A05AF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8C8BECD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584C891A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0B3480FE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4E6596" w:rsidRPr="00781CAB" w14:paraId="367F5223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3171C01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89A102D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496B88EE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D70F298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1178CC8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6F80AD25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4E6596" w:rsidRPr="00781CAB" w14:paraId="75D281EE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D7EDF8E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753386F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6EA8B8BD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9C41043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51B0BFDE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04BD8636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4E6596" w:rsidRPr="00781CAB" w14:paraId="74CC394C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7CF9022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60D927D0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5D95100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7D0518D4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4796872F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4CCEDD0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</w:tbl>
    <w:p w14:paraId="432284D5" w14:textId="77777777" w:rsidR="004E6596" w:rsidRPr="00781CAB" w:rsidRDefault="004E6596" w:rsidP="00957814">
      <w:pPr>
        <w:pStyle w:val="Otsikko1"/>
        <w:rPr>
          <w:noProof/>
          <w:lang w:val="fi-FI"/>
        </w:rPr>
      </w:pPr>
    </w:p>
    <w:p w14:paraId="4EE7B6B6" w14:textId="77777777" w:rsidR="004E6596" w:rsidRPr="00781CAB" w:rsidRDefault="004E6596">
      <w:pPr>
        <w:rPr>
          <w:rFonts w:asciiTheme="majorHAnsi" w:eastAsiaTheme="majorEastAsia" w:hAnsiTheme="majorHAnsi" w:cstheme="majorBidi"/>
          <w:caps/>
          <w:noProof/>
          <w:sz w:val="36"/>
          <w:szCs w:val="36"/>
          <w:lang w:val="fi-FI"/>
        </w:rPr>
      </w:pPr>
      <w:r w:rsidRPr="00781CAB">
        <w:rPr>
          <w:noProof/>
          <w:lang w:val="fi-FI"/>
        </w:rPr>
        <w:br w:type="page"/>
      </w:r>
    </w:p>
    <w:p w14:paraId="1526830F" w14:textId="030A4E82" w:rsidR="00272AB2" w:rsidRPr="00781CAB" w:rsidRDefault="004E6596" w:rsidP="004E6596">
      <w:pPr>
        <w:rPr>
          <w:rFonts w:asciiTheme="majorHAnsi" w:hAnsiTheme="majorHAnsi"/>
          <w:noProof/>
          <w:sz w:val="36"/>
          <w:szCs w:val="36"/>
          <w:lang w:val="fi-FI"/>
        </w:rPr>
      </w:pPr>
      <w:r w:rsidRPr="00B817DE">
        <w:rPr>
          <w:rFonts w:asciiTheme="majorHAnsi" w:eastAsiaTheme="majorEastAsia" w:hAnsiTheme="majorHAnsi" w:cstheme="majorBidi"/>
          <w:noProof/>
          <w:color w:val="552E99"/>
          <w:sz w:val="36"/>
          <w:szCs w:val="36"/>
          <w:lang w:val="fi-FI" w:eastAsia="en-US"/>
        </w:rPr>
        <w:lastRenderedPageBreak/>
        <w:t>Sisällysluettelo</w:t>
      </w:r>
    </w:p>
    <w:p w14:paraId="5BAF0F08" w14:textId="4979D217" w:rsidR="00270026" w:rsidRDefault="00A46DA5">
      <w:pPr>
        <w:pStyle w:val="Sisluet1"/>
        <w:tabs>
          <w:tab w:val="right" w:leader="dot" w:pos="9062"/>
        </w:tabs>
        <w:rPr>
          <w:noProof/>
          <w:lang w:val="fi-FI" w:eastAsia="fi-FI"/>
        </w:rPr>
      </w:pPr>
      <w:r w:rsidRPr="00781CAB">
        <w:rPr>
          <w:noProof/>
          <w:lang w:val="fi-FI"/>
        </w:rPr>
        <w:fldChar w:fldCharType="begin"/>
      </w:r>
      <w:r w:rsidRPr="00781CAB">
        <w:rPr>
          <w:noProof/>
          <w:lang w:val="fi-FI"/>
        </w:rPr>
        <w:instrText>TOC \o "1-3" \h \z \u</w:instrText>
      </w:r>
      <w:r w:rsidRPr="00781CAB">
        <w:rPr>
          <w:noProof/>
          <w:lang w:val="fi-FI"/>
        </w:rPr>
        <w:fldChar w:fldCharType="separate"/>
      </w:r>
      <w:hyperlink w:anchor="_Toc194316963" w:history="1">
        <w:r w:rsidR="00270026" w:rsidRPr="00415F7C">
          <w:rPr>
            <w:rStyle w:val="Hyperlinkki"/>
            <w:noProof/>
            <w:lang w:val="fi-FI" w:eastAsia="en-US"/>
          </w:rPr>
          <w:t>Tämän asiakirjan tarkoitus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3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3</w:t>
        </w:r>
        <w:r w:rsidR="00270026">
          <w:rPr>
            <w:noProof/>
            <w:webHidden/>
          </w:rPr>
          <w:fldChar w:fldCharType="end"/>
        </w:r>
      </w:hyperlink>
    </w:p>
    <w:p w14:paraId="65E08B82" w14:textId="2E237875" w:rsidR="00270026" w:rsidRDefault="00AF1521">
      <w:pPr>
        <w:pStyle w:val="Sisluet1"/>
        <w:tabs>
          <w:tab w:val="right" w:leader="dot" w:pos="9062"/>
        </w:tabs>
        <w:rPr>
          <w:noProof/>
          <w:lang w:val="fi-FI" w:eastAsia="fi-FI"/>
        </w:rPr>
      </w:pPr>
      <w:hyperlink w:anchor="_Toc194316964" w:history="1">
        <w:r w:rsidR="00270026" w:rsidRPr="00415F7C">
          <w:rPr>
            <w:rStyle w:val="Hyperlinkki"/>
            <w:noProof/>
            <w:lang w:val="fi-FI"/>
          </w:rPr>
          <w:t>Soveltamisala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4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3</w:t>
        </w:r>
        <w:r w:rsidR="00270026">
          <w:rPr>
            <w:noProof/>
            <w:webHidden/>
          </w:rPr>
          <w:fldChar w:fldCharType="end"/>
        </w:r>
      </w:hyperlink>
    </w:p>
    <w:p w14:paraId="7254DFC0" w14:textId="5FE50C53" w:rsidR="00270026" w:rsidRDefault="00AF1521">
      <w:pPr>
        <w:pStyle w:val="Sisluet1"/>
        <w:tabs>
          <w:tab w:val="right" w:leader="dot" w:pos="9062"/>
        </w:tabs>
        <w:rPr>
          <w:noProof/>
          <w:lang w:val="fi-FI" w:eastAsia="fi-FI"/>
        </w:rPr>
      </w:pPr>
      <w:hyperlink w:anchor="_Toc194316965" w:history="1">
        <w:r w:rsidR="00270026" w:rsidRPr="00415F7C">
          <w:rPr>
            <w:rStyle w:val="Hyperlinkki"/>
            <w:noProof/>
            <w:lang w:val="fi-FI"/>
          </w:rPr>
          <w:t>Vastuut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5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3</w:t>
        </w:r>
        <w:r w:rsidR="00270026">
          <w:rPr>
            <w:noProof/>
            <w:webHidden/>
          </w:rPr>
          <w:fldChar w:fldCharType="end"/>
        </w:r>
      </w:hyperlink>
    </w:p>
    <w:p w14:paraId="3D18CDAC" w14:textId="78B470AE" w:rsidR="00270026" w:rsidRDefault="00AF1521">
      <w:pPr>
        <w:pStyle w:val="Sisluet1"/>
        <w:tabs>
          <w:tab w:val="right" w:leader="dot" w:pos="9062"/>
        </w:tabs>
        <w:rPr>
          <w:noProof/>
          <w:lang w:val="fi-FI" w:eastAsia="fi-FI"/>
        </w:rPr>
      </w:pPr>
      <w:hyperlink w:anchor="_Toc194316966" w:history="1">
        <w:r w:rsidR="00270026" w:rsidRPr="00415F7C">
          <w:rPr>
            <w:rStyle w:val="Hyperlinkki"/>
            <w:noProof/>
            <w:lang w:val="fi-FI"/>
          </w:rPr>
          <w:t>Pääsynhallinta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6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3</w:t>
        </w:r>
        <w:r w:rsidR="00270026">
          <w:rPr>
            <w:noProof/>
            <w:webHidden/>
          </w:rPr>
          <w:fldChar w:fldCharType="end"/>
        </w:r>
      </w:hyperlink>
    </w:p>
    <w:p w14:paraId="7B972250" w14:textId="17D91C48" w:rsidR="00270026" w:rsidRDefault="00AF1521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67" w:history="1">
        <w:r w:rsidR="00270026" w:rsidRPr="00415F7C">
          <w:rPr>
            <w:rStyle w:val="Hyperlinkki"/>
            <w:noProof/>
            <w:lang w:val="fi-FI"/>
          </w:rPr>
          <w:t>Käyttäjätilien hallinta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7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3</w:t>
        </w:r>
        <w:r w:rsidR="00270026">
          <w:rPr>
            <w:noProof/>
            <w:webHidden/>
          </w:rPr>
          <w:fldChar w:fldCharType="end"/>
        </w:r>
      </w:hyperlink>
    </w:p>
    <w:p w14:paraId="700C474D" w14:textId="3B58DA72" w:rsidR="00270026" w:rsidRDefault="00AF1521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68" w:history="1">
        <w:r w:rsidR="00270026" w:rsidRPr="00415F7C">
          <w:rPr>
            <w:rStyle w:val="Hyperlinkki"/>
            <w:noProof/>
            <w:lang w:val="en-US"/>
          </w:rPr>
          <w:t>Työsuhteen muutokset tai päättyminen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8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22185913" w14:textId="1DBA2161" w:rsidR="00270026" w:rsidRDefault="00AF1521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69" w:history="1">
        <w:r w:rsidR="00270026" w:rsidRPr="00415F7C">
          <w:rPr>
            <w:rStyle w:val="Hyperlinkki"/>
            <w:noProof/>
            <w:lang w:val="fi-FI"/>
          </w:rPr>
          <w:t>Erityisoikeudellisten tilien hallinta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9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1B1DEA5F" w14:textId="4719EAF0" w:rsidR="00270026" w:rsidRDefault="00AF1521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70" w:history="1">
        <w:r w:rsidR="00270026" w:rsidRPr="00415F7C">
          <w:rPr>
            <w:rStyle w:val="Hyperlinkki"/>
            <w:noProof/>
            <w:lang w:val="fi-FI"/>
          </w:rPr>
          <w:t>Käyttöoikeuksien erottelu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70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65B50864" w14:textId="5E56B62D" w:rsidR="00270026" w:rsidRDefault="00AF1521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71" w:history="1">
        <w:r w:rsidR="00270026" w:rsidRPr="00415F7C">
          <w:rPr>
            <w:rStyle w:val="Hyperlinkki"/>
            <w:noProof/>
            <w:lang w:val="fi-FI"/>
          </w:rPr>
          <w:t>Vähimpien oikeuksien periaate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71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6D0FC1E9" w14:textId="7B23BF13" w:rsidR="00270026" w:rsidRDefault="00AF1521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72" w:history="1">
        <w:r w:rsidR="00270026" w:rsidRPr="00415F7C">
          <w:rPr>
            <w:rStyle w:val="Hyperlinkki"/>
            <w:noProof/>
            <w:lang w:val="en-US"/>
          </w:rPr>
          <w:t>Käyttöoikeuksien säännöllinen tarkastaminen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72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108F02D4" w14:textId="1F194BDE" w:rsidR="00270026" w:rsidRDefault="00AF1521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73" w:history="1">
        <w:r w:rsidR="00270026" w:rsidRPr="00415F7C">
          <w:rPr>
            <w:rStyle w:val="Hyperlinkki"/>
            <w:noProof/>
            <w:lang w:val="fi-FI"/>
          </w:rPr>
          <w:t>Käyttäjien salasanahallinta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73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41233D2B" w14:textId="596C4A2B" w:rsidR="00506023" w:rsidRPr="00781CAB" w:rsidRDefault="00A46DA5" w:rsidP="002848BF">
      <w:pPr>
        <w:pStyle w:val="Sisluet2"/>
        <w:tabs>
          <w:tab w:val="right" w:leader="dot" w:pos="9060"/>
        </w:tabs>
        <w:rPr>
          <w:noProof/>
          <w:lang w:val="fi-FI"/>
        </w:rPr>
      </w:pPr>
      <w:r w:rsidRPr="00781CAB">
        <w:rPr>
          <w:noProof/>
          <w:lang w:val="fi-FI"/>
        </w:rPr>
        <w:fldChar w:fldCharType="end"/>
      </w:r>
    </w:p>
    <w:p w14:paraId="0EC645A9" w14:textId="77777777" w:rsidR="00231BE0" w:rsidRPr="00781CAB" w:rsidRDefault="00231BE0">
      <w:pPr>
        <w:rPr>
          <w:rFonts w:asciiTheme="majorHAnsi" w:eastAsiaTheme="majorEastAsia" w:hAnsiTheme="majorHAnsi" w:cstheme="majorBidi"/>
          <w:noProof/>
          <w:sz w:val="36"/>
          <w:szCs w:val="36"/>
          <w:lang w:val="fi-FI"/>
        </w:rPr>
      </w:pPr>
      <w:r w:rsidRPr="00781CAB">
        <w:rPr>
          <w:caps/>
          <w:noProof/>
          <w:lang w:val="fi-FI"/>
        </w:rPr>
        <w:br w:type="page"/>
      </w:r>
    </w:p>
    <w:p w14:paraId="7FEE72BC" w14:textId="65A9CF7A" w:rsidR="00506023" w:rsidRPr="00781CAB" w:rsidRDefault="00BE7B06" w:rsidP="008248AD">
      <w:pPr>
        <w:pStyle w:val="Otsikko1"/>
        <w:jc w:val="both"/>
        <w:rPr>
          <w:noProof/>
          <w:lang w:val="fi-FI"/>
        </w:rPr>
      </w:pPr>
      <w:bookmarkStart w:id="0" w:name="_Toc194316963"/>
      <w:r w:rsidRPr="00B817DE">
        <w:rPr>
          <w:caps w:val="0"/>
          <w:noProof/>
          <w:color w:val="552E99"/>
          <w:lang w:val="fi-FI" w:eastAsia="en-US"/>
        </w:rPr>
        <w:lastRenderedPageBreak/>
        <w:t xml:space="preserve">Tämän </w:t>
      </w:r>
      <w:r w:rsidR="008248AD" w:rsidRPr="00B817DE">
        <w:rPr>
          <w:caps w:val="0"/>
          <w:noProof/>
          <w:color w:val="552E99"/>
          <w:lang w:val="fi-FI" w:eastAsia="en-US"/>
        </w:rPr>
        <w:t>a</w:t>
      </w:r>
      <w:r w:rsidRPr="00B817DE">
        <w:rPr>
          <w:caps w:val="0"/>
          <w:noProof/>
          <w:color w:val="552E99"/>
          <w:lang w:val="fi-FI" w:eastAsia="en-US"/>
        </w:rPr>
        <w:t xml:space="preserve">siakirjan </w:t>
      </w:r>
      <w:r w:rsidR="008248AD" w:rsidRPr="00B817DE">
        <w:rPr>
          <w:caps w:val="0"/>
          <w:noProof/>
          <w:color w:val="552E99"/>
          <w:lang w:val="fi-FI" w:eastAsia="en-US"/>
        </w:rPr>
        <w:t>t</w:t>
      </w:r>
      <w:r w:rsidRPr="00B817DE">
        <w:rPr>
          <w:caps w:val="0"/>
          <w:noProof/>
          <w:color w:val="552E99"/>
          <w:lang w:val="fi-FI" w:eastAsia="en-US"/>
        </w:rPr>
        <w:t>arkoitus</w:t>
      </w:r>
      <w:bookmarkEnd w:id="0"/>
    </w:p>
    <w:p w14:paraId="79B48783" w14:textId="2ABF938F" w:rsidR="00506023" w:rsidRPr="00781CAB" w:rsidRDefault="00723081" w:rsidP="008248AD">
      <w:pPr>
        <w:jc w:val="both"/>
        <w:rPr>
          <w:noProof/>
          <w:lang w:val="fi-FI"/>
        </w:rPr>
      </w:pPr>
      <w:r w:rsidRPr="00781CAB">
        <w:rPr>
          <w:noProof/>
          <w:lang w:val="fi-FI"/>
        </w:rPr>
        <w:t>Tämä asiakirja määrittelee järjestelm</w:t>
      </w:r>
      <w:r w:rsidR="00687FD4">
        <w:rPr>
          <w:noProof/>
          <w:lang w:val="fi-FI"/>
        </w:rPr>
        <w:t xml:space="preserve">ien </w:t>
      </w:r>
      <w:r w:rsidRPr="00781CAB">
        <w:rPr>
          <w:noProof/>
          <w:lang w:val="fi-FI"/>
        </w:rPr>
        <w:t>pääsynhallinnan politiikan, tasapainottaen liiketoiminnan ja tietoturvan tarpeet.</w:t>
      </w:r>
    </w:p>
    <w:p w14:paraId="5A3B5D2F" w14:textId="1528D51C" w:rsidR="00506023" w:rsidRPr="00781CAB" w:rsidRDefault="00BE7B06" w:rsidP="008248AD">
      <w:pPr>
        <w:pStyle w:val="Otsikko1"/>
        <w:jc w:val="both"/>
        <w:rPr>
          <w:noProof/>
          <w:lang w:val="fi-FI"/>
        </w:rPr>
      </w:pPr>
      <w:bookmarkStart w:id="1" w:name="_Toc194316964"/>
      <w:r w:rsidRPr="00B817DE">
        <w:rPr>
          <w:caps w:val="0"/>
          <w:noProof/>
          <w:color w:val="552E99"/>
          <w:lang w:val="fi-FI"/>
        </w:rPr>
        <w:t>Soveltamisala</w:t>
      </w:r>
      <w:bookmarkEnd w:id="1"/>
    </w:p>
    <w:p w14:paraId="451D58B5" w14:textId="58857CF2" w:rsidR="00506023" w:rsidRPr="00781CAB" w:rsidRDefault="008248AD" w:rsidP="008248AD">
      <w:pPr>
        <w:jc w:val="both"/>
        <w:rPr>
          <w:noProof/>
          <w:lang w:val="fi-FI"/>
        </w:rPr>
      </w:pPr>
      <w:r w:rsidRPr="00781CAB">
        <w:rPr>
          <w:noProof/>
          <w:lang w:val="fi-FI"/>
        </w:rPr>
        <w:t>Tämä politiikka koskee kaikkia paikallisia ja pilvipohjaisia järjestelmiä.</w:t>
      </w:r>
      <w:r w:rsidR="00723081" w:rsidRPr="00781CAB">
        <w:rPr>
          <w:noProof/>
          <w:lang w:val="fi-FI"/>
        </w:rPr>
        <w:t xml:space="preserve"> Se on suunnattu esihenkilöille, järjestelmäomistajille, IT-osastolle sekä ylläpitäjille, jotka vastaavat [Yrityksen] datan hallinnasta.</w:t>
      </w:r>
    </w:p>
    <w:p w14:paraId="07DF2D64" w14:textId="47002D6D" w:rsidR="51B438FF" w:rsidRPr="00781CAB" w:rsidRDefault="00BE7B06" w:rsidP="008248AD">
      <w:pPr>
        <w:pStyle w:val="Otsikko1"/>
        <w:tabs>
          <w:tab w:val="left" w:pos="3120"/>
        </w:tabs>
        <w:spacing w:before="0" w:after="240"/>
        <w:jc w:val="both"/>
        <w:rPr>
          <w:caps w:val="0"/>
          <w:noProof/>
          <w:lang w:val="fi-FI"/>
        </w:rPr>
      </w:pPr>
      <w:bookmarkStart w:id="2" w:name="_Toc194316965"/>
      <w:r w:rsidRPr="00B817DE">
        <w:rPr>
          <w:caps w:val="0"/>
          <w:noProof/>
          <w:color w:val="552E99"/>
          <w:lang w:val="fi-FI"/>
        </w:rPr>
        <w:t>Vastuut</w:t>
      </w:r>
      <w:bookmarkEnd w:id="2"/>
    </w:p>
    <w:p w14:paraId="6CDB8A88" w14:textId="0E590108" w:rsidR="00231BE0" w:rsidRPr="00781CAB" w:rsidRDefault="00231BE0" w:rsidP="00231BE0">
      <w:pPr>
        <w:rPr>
          <w:b/>
          <w:bCs/>
          <w:noProof/>
          <w:lang w:val="fi-FI"/>
        </w:rPr>
      </w:pPr>
      <w:r w:rsidRPr="00781CAB">
        <w:rPr>
          <w:b/>
          <w:bCs/>
          <w:noProof/>
          <w:lang w:val="fi-FI"/>
        </w:rPr>
        <w:t>Esihenkilöt:</w:t>
      </w:r>
    </w:p>
    <w:p w14:paraId="211CC276" w14:textId="67022275" w:rsidR="00506023" w:rsidRPr="002050BF" w:rsidRDefault="00723081" w:rsidP="002050BF">
      <w:pPr>
        <w:pStyle w:val="Luettelokappale"/>
        <w:numPr>
          <w:ilvl w:val="0"/>
          <w:numId w:val="35"/>
        </w:numPr>
      </w:pPr>
      <w:r w:rsidRPr="002050BF">
        <w:t>Huolehtivat siitä, että työntekijöillä on vain roolinsa kannalta välttämättömät käyttöoikeudet järjestelmiin</w:t>
      </w:r>
      <w:r w:rsidR="00506023" w:rsidRPr="002050BF">
        <w:t>.</w:t>
      </w:r>
    </w:p>
    <w:p w14:paraId="675CD9DE" w14:textId="18489C10" w:rsidR="00506023" w:rsidRPr="002050BF" w:rsidRDefault="00723081" w:rsidP="002050BF">
      <w:pPr>
        <w:pStyle w:val="Luettelokappale"/>
        <w:numPr>
          <w:ilvl w:val="0"/>
          <w:numId w:val="35"/>
        </w:numPr>
      </w:pPr>
      <w:r w:rsidRPr="002050BF">
        <w:t>Hyväksyvät yksilölliset</w:t>
      </w:r>
      <w:r w:rsidR="000B50E5" w:rsidRPr="002050BF">
        <w:t xml:space="preserve"> käyttöoikeudet sovelluksiin ja dataan</w:t>
      </w:r>
      <w:r w:rsidR="00506023" w:rsidRPr="002050BF">
        <w:t>.</w:t>
      </w:r>
    </w:p>
    <w:p w14:paraId="701F11E8" w14:textId="4795B4B5" w:rsidR="00506023" w:rsidRPr="002050BF" w:rsidRDefault="000B50E5" w:rsidP="002050BF">
      <w:pPr>
        <w:pStyle w:val="Luettelokappale"/>
        <w:numPr>
          <w:ilvl w:val="0"/>
          <w:numId w:val="35"/>
        </w:numPr>
      </w:pPr>
      <w:r w:rsidRPr="002050BF">
        <w:t>Ilmoittavat välittömästi ja mukauttavat käyttöoikeuksia, kun roolit muuttuvat tai työntekijä poistuu organisaatiosta</w:t>
      </w:r>
      <w:r w:rsidR="00506023" w:rsidRPr="002050BF">
        <w:t>.</w:t>
      </w:r>
    </w:p>
    <w:p w14:paraId="6B33E8CC" w14:textId="5AF39797" w:rsidR="00B069A9" w:rsidRPr="00B069A9" w:rsidRDefault="000B50E5" w:rsidP="00B069A9">
      <w:pPr>
        <w:pStyle w:val="Luettelokappale"/>
        <w:numPr>
          <w:ilvl w:val="0"/>
          <w:numId w:val="35"/>
        </w:numPr>
        <w:rPr>
          <w:noProof/>
          <w:lang w:val="fi-FI"/>
        </w:rPr>
      </w:pPr>
      <w:r w:rsidRPr="002050BF">
        <w:t>Tarkistavat säännöllisesti työntekijöiden käyttöoikeustasot</w:t>
      </w:r>
      <w:r w:rsidRPr="00781CAB">
        <w:rPr>
          <w:noProof/>
          <w:lang w:val="fi-FI"/>
        </w:rPr>
        <w:t>.</w:t>
      </w:r>
    </w:p>
    <w:p w14:paraId="6BE0A7ED" w14:textId="06108B75" w:rsidR="00506023" w:rsidRPr="00781CAB" w:rsidRDefault="000B50E5" w:rsidP="00506023">
      <w:pPr>
        <w:rPr>
          <w:b/>
          <w:bCs/>
          <w:noProof/>
          <w:lang w:val="fi-FI"/>
        </w:rPr>
      </w:pPr>
      <w:bookmarkStart w:id="3" w:name="_Toc267152616"/>
      <w:r w:rsidRPr="00781CAB">
        <w:rPr>
          <w:b/>
          <w:bCs/>
          <w:noProof/>
          <w:lang w:val="fi-FI"/>
        </w:rPr>
        <w:t>Järjestelmäomistajat</w:t>
      </w:r>
      <w:r w:rsidR="00506023" w:rsidRPr="00781CAB">
        <w:rPr>
          <w:b/>
          <w:bCs/>
          <w:noProof/>
          <w:lang w:val="fi-FI"/>
        </w:rPr>
        <w:t xml:space="preserve"> </w:t>
      </w:r>
      <w:r w:rsidRPr="00781CAB">
        <w:rPr>
          <w:b/>
          <w:bCs/>
          <w:noProof/>
          <w:lang w:val="fi-FI"/>
        </w:rPr>
        <w:t>ja</w:t>
      </w:r>
      <w:r w:rsidR="00506023" w:rsidRPr="00781CAB">
        <w:rPr>
          <w:b/>
          <w:bCs/>
          <w:noProof/>
          <w:lang w:val="fi-FI"/>
        </w:rPr>
        <w:t xml:space="preserve"> </w:t>
      </w:r>
      <w:r w:rsidRPr="00781CAB">
        <w:rPr>
          <w:b/>
          <w:bCs/>
          <w:noProof/>
          <w:lang w:val="fi-FI"/>
        </w:rPr>
        <w:t>erityisoikeudelliset käyttäjät</w:t>
      </w:r>
      <w:r w:rsidR="00506023" w:rsidRPr="00781CAB">
        <w:rPr>
          <w:b/>
          <w:bCs/>
          <w:noProof/>
          <w:lang w:val="fi-FI"/>
        </w:rPr>
        <w:t>:</w:t>
      </w:r>
    </w:p>
    <w:p w14:paraId="249719A6" w14:textId="0F4917FA" w:rsidR="00506023" w:rsidRPr="00781CAB" w:rsidRDefault="000B50E5" w:rsidP="00506023">
      <w:pPr>
        <w:pStyle w:val="Luettelokappale"/>
        <w:numPr>
          <w:ilvl w:val="0"/>
          <w:numId w:val="26"/>
        </w:numPr>
        <w:rPr>
          <w:noProof/>
          <w:lang w:val="fi-FI"/>
        </w:rPr>
      </w:pPr>
      <w:r w:rsidRPr="002050BF">
        <w:t>Järjestelmäomistaja hallinnoi ja ylläpitää tätä politiikkaa, jos käyttöoikeuksien hallinta ei kuulu IT-osastolle</w:t>
      </w:r>
      <w:r w:rsidR="00506023" w:rsidRPr="00781CAB">
        <w:rPr>
          <w:noProof/>
          <w:lang w:val="fi-FI"/>
        </w:rPr>
        <w:t>.</w:t>
      </w:r>
    </w:p>
    <w:p w14:paraId="7C6FBEAB" w14:textId="725E440E" w:rsidR="00506023" w:rsidRPr="00781CAB" w:rsidRDefault="00506023" w:rsidP="00506023">
      <w:pPr>
        <w:rPr>
          <w:b/>
          <w:bCs/>
          <w:noProof/>
          <w:lang w:val="fi-FI"/>
        </w:rPr>
      </w:pPr>
      <w:r w:rsidRPr="00781CAB">
        <w:rPr>
          <w:b/>
          <w:bCs/>
          <w:noProof/>
          <w:lang w:val="fi-FI"/>
        </w:rPr>
        <w:t>IT</w:t>
      </w:r>
      <w:r w:rsidR="008248AD" w:rsidRPr="00781CAB">
        <w:rPr>
          <w:b/>
          <w:bCs/>
          <w:noProof/>
          <w:lang w:val="fi-FI"/>
        </w:rPr>
        <w:t>-tuki</w:t>
      </w:r>
      <w:r w:rsidRPr="00781CAB">
        <w:rPr>
          <w:b/>
          <w:bCs/>
          <w:noProof/>
          <w:lang w:val="fi-FI"/>
        </w:rPr>
        <w:t>:</w:t>
      </w:r>
    </w:p>
    <w:p w14:paraId="65F29949" w14:textId="37477480" w:rsidR="00506023" w:rsidRPr="002050BF" w:rsidRDefault="000B50E5" w:rsidP="00270026">
      <w:pPr>
        <w:pStyle w:val="Luettelokappale"/>
        <w:numPr>
          <w:ilvl w:val="0"/>
          <w:numId w:val="26"/>
        </w:numPr>
      </w:pPr>
      <w:r w:rsidRPr="002050BF">
        <w:t>Myöntää käyttöoikeuksia järjestelmiin ja tarkistaa käyttöoikeuspoikkeamat</w:t>
      </w:r>
      <w:r w:rsidR="00506023" w:rsidRPr="002050BF">
        <w:t>.</w:t>
      </w:r>
    </w:p>
    <w:p w14:paraId="2BC67ABB" w14:textId="7FAD1583" w:rsidR="001008C6" w:rsidRPr="00781CAB" w:rsidRDefault="00BE7B06" w:rsidP="008248AD">
      <w:pPr>
        <w:pStyle w:val="Otsikko1"/>
        <w:spacing w:before="0" w:after="240"/>
        <w:jc w:val="both"/>
        <w:rPr>
          <w:noProof/>
          <w:lang w:val="fi-FI"/>
        </w:rPr>
      </w:pPr>
      <w:bookmarkStart w:id="4" w:name="_Toc194316966"/>
      <w:bookmarkEnd w:id="3"/>
      <w:r w:rsidRPr="00B817DE">
        <w:rPr>
          <w:caps w:val="0"/>
          <w:noProof/>
          <w:color w:val="552E99"/>
          <w:lang w:val="fi-FI"/>
        </w:rPr>
        <w:t>Pääsynhallinta</w:t>
      </w:r>
      <w:bookmarkEnd w:id="4"/>
    </w:p>
    <w:p w14:paraId="1FEBD469" w14:textId="23EA205C" w:rsidR="1A18A5D5" w:rsidRPr="008B482E" w:rsidRDefault="005436CF" w:rsidP="00E300DA">
      <w:pPr>
        <w:pStyle w:val="Otsikko2"/>
        <w:spacing w:before="0" w:after="240"/>
        <w:jc w:val="both"/>
        <w:rPr>
          <w:noProof/>
          <w:sz w:val="32"/>
          <w:szCs w:val="32"/>
          <w:lang w:val="fi-FI"/>
        </w:rPr>
      </w:pPr>
      <w:bookmarkStart w:id="5" w:name="_Toc194316967"/>
      <w:r w:rsidRPr="008B482E">
        <w:rPr>
          <w:caps w:val="0"/>
          <w:noProof/>
          <w:color w:val="552E99"/>
          <w:sz w:val="32"/>
          <w:szCs w:val="32"/>
          <w:lang w:val="fi-FI"/>
        </w:rPr>
        <w:t xml:space="preserve">Käyttäjätilien </w:t>
      </w:r>
      <w:r w:rsidR="00BB0F9D" w:rsidRPr="008B482E">
        <w:rPr>
          <w:caps w:val="0"/>
          <w:noProof/>
          <w:color w:val="552E99"/>
          <w:sz w:val="32"/>
          <w:szCs w:val="32"/>
          <w:lang w:val="fi-FI"/>
        </w:rPr>
        <w:t>h</w:t>
      </w:r>
      <w:r w:rsidRPr="008B482E">
        <w:rPr>
          <w:caps w:val="0"/>
          <w:noProof/>
          <w:color w:val="552E99"/>
          <w:sz w:val="32"/>
          <w:szCs w:val="32"/>
          <w:lang w:val="fi-FI"/>
        </w:rPr>
        <w:t>allinta</w:t>
      </w:r>
      <w:bookmarkEnd w:id="5"/>
    </w:p>
    <w:p w14:paraId="2C553ACA" w14:textId="3E46C14B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Jokaisella käyttäjällä on yksi henkilökohtainen ei-admin -tason käyttäjätili per järjestelmä. Poikkeukset vaativat hyväksynnän</w:t>
      </w:r>
      <w:r w:rsidR="00C0779C">
        <w:t xml:space="preserve"> esihenkilöiltä.</w:t>
      </w:r>
    </w:p>
    <w:p w14:paraId="5CBD23CF" w14:textId="580B8391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Käyttäjätunnukset ovat henkilökohtaisia ja yksilöllisiä</w:t>
      </w:r>
      <w:r w:rsidR="00506023" w:rsidRPr="00270026">
        <w:t>.</w:t>
      </w:r>
    </w:p>
    <w:p w14:paraId="64589BE4" w14:textId="60B0867B" w:rsidR="00506023" w:rsidRPr="00270026" w:rsidRDefault="00A350E5" w:rsidP="00270026">
      <w:pPr>
        <w:pStyle w:val="Luettelokappale"/>
        <w:numPr>
          <w:ilvl w:val="0"/>
          <w:numId w:val="36"/>
        </w:numPr>
      </w:pPr>
      <w:r w:rsidRPr="00270026">
        <w:t>Prosessit</w:t>
      </w:r>
      <w:r w:rsidR="00054ECB" w:rsidRPr="00270026">
        <w:t xml:space="preserve"> käyttäjien lisäämiseen, muokkaamiseen ja poistamiseen </w:t>
      </w:r>
      <w:r w:rsidRPr="00270026">
        <w:t>on määriteltävä selkeästi</w:t>
      </w:r>
      <w:r w:rsidR="00506023" w:rsidRPr="00270026">
        <w:t>.</w:t>
      </w:r>
    </w:p>
    <w:p w14:paraId="36615BD6" w14:textId="6E1268FD" w:rsidR="00506023" w:rsidRPr="00270026" w:rsidRDefault="00130B55" w:rsidP="00270026">
      <w:pPr>
        <w:pStyle w:val="Luettelokappale"/>
        <w:numPr>
          <w:ilvl w:val="0"/>
          <w:numId w:val="36"/>
        </w:numPr>
      </w:pPr>
      <w:r w:rsidRPr="00270026">
        <w:t>Käyttöoikeudet järjestelmiin voidaan myöntää vain esihenkilön tai järjestelmäomistajan hyväksynnällä</w:t>
      </w:r>
      <w:r w:rsidR="00506023" w:rsidRPr="00270026">
        <w:t>.</w:t>
      </w:r>
    </w:p>
    <w:p w14:paraId="500CEAB2" w14:textId="61CBE0FC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 xml:space="preserve">Käyttöoikeudet on </w:t>
      </w:r>
      <w:r w:rsidR="00130B55" w:rsidRPr="00270026">
        <w:t>päivitettävä</w:t>
      </w:r>
      <w:r w:rsidRPr="00270026">
        <w:t xml:space="preserve"> liiketoiminnan </w:t>
      </w:r>
      <w:r w:rsidR="00130B55" w:rsidRPr="00270026">
        <w:t>muutosten</w:t>
      </w:r>
      <w:r w:rsidRPr="00270026">
        <w:t>, roolimuuto</w:t>
      </w:r>
      <w:r w:rsidR="00130B55" w:rsidRPr="00270026">
        <w:t>sten</w:t>
      </w:r>
      <w:r w:rsidRPr="00270026">
        <w:t xml:space="preserve"> ja käyttäjän </w:t>
      </w:r>
      <w:r w:rsidR="00130B55" w:rsidRPr="00270026">
        <w:t>organisaatiosta poistumisen yhteydessä</w:t>
      </w:r>
      <w:r w:rsidR="00506023" w:rsidRPr="00270026">
        <w:t>.</w:t>
      </w:r>
    </w:p>
    <w:p w14:paraId="1A949338" w14:textId="3B724000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Kaikki käyttöoikeusmuutokset on dokumentoitava</w:t>
      </w:r>
      <w:r w:rsidR="00506023" w:rsidRPr="00270026">
        <w:t>.</w:t>
      </w:r>
    </w:p>
    <w:p w14:paraId="50E09C0A" w14:textId="47CED7E7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Vain koulutetut työntekijät saavat hallinnoida käyttäjätunnuksia</w:t>
      </w:r>
      <w:r w:rsidR="00506023" w:rsidRPr="00270026">
        <w:t>.</w:t>
      </w:r>
    </w:p>
    <w:p w14:paraId="53CF1D86" w14:textId="2B2CB18C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Kullekin järjestelmälle on määriteltävä käyttöoikeuskäytännöt siten, että ne eivät haittaa työntekoa</w:t>
      </w:r>
      <w:r w:rsidR="00506023" w:rsidRPr="00270026">
        <w:t>.</w:t>
      </w:r>
    </w:p>
    <w:p w14:paraId="4BAC7B1D" w14:textId="3306E7B4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Käytä monivaiheista tai kaksivaiheista tunnistautumista (MFA, 2FA) lisäturvaa varten</w:t>
      </w:r>
      <w:r w:rsidR="00506023" w:rsidRPr="00270026">
        <w:t>.</w:t>
      </w:r>
    </w:p>
    <w:p w14:paraId="78746D49" w14:textId="624510BF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Hyödynnä kertakirjautumis</w:t>
      </w:r>
      <w:r w:rsidR="00054ECB" w:rsidRPr="00270026">
        <w:t>ta</w:t>
      </w:r>
      <w:r w:rsidRPr="00270026">
        <w:t xml:space="preserve"> (Single-Sign-On/SSO) </w:t>
      </w:r>
      <w:r w:rsidR="00054ECB" w:rsidRPr="00270026">
        <w:t xml:space="preserve">keskitetyn </w:t>
      </w:r>
      <w:r w:rsidRPr="00270026">
        <w:t>käyttöoikeushallinnan mahdollistamiseksi</w:t>
      </w:r>
      <w:r w:rsidR="00506023" w:rsidRPr="00270026">
        <w:t>.</w:t>
      </w:r>
    </w:p>
    <w:p w14:paraId="4BABFBAF" w14:textId="49C905A2" w:rsidR="001008C6" w:rsidRPr="008B482E" w:rsidRDefault="00997179" w:rsidP="00E300DA">
      <w:pPr>
        <w:pStyle w:val="Otsikko2"/>
        <w:spacing w:before="0" w:after="240"/>
        <w:jc w:val="both"/>
        <w:rPr>
          <w:noProof/>
          <w:sz w:val="32"/>
          <w:szCs w:val="32"/>
          <w:lang w:val="en-US"/>
        </w:rPr>
      </w:pPr>
      <w:bookmarkStart w:id="6" w:name="_Toc194316968"/>
      <w:r w:rsidRPr="008B482E">
        <w:rPr>
          <w:caps w:val="0"/>
          <w:noProof/>
          <w:color w:val="552E99"/>
          <w:sz w:val="32"/>
          <w:szCs w:val="32"/>
          <w:lang w:val="en-US"/>
        </w:rPr>
        <w:lastRenderedPageBreak/>
        <w:t xml:space="preserve">Työsuhteen </w:t>
      </w:r>
      <w:r w:rsidR="00BB0F9D" w:rsidRPr="008B482E">
        <w:rPr>
          <w:caps w:val="0"/>
          <w:noProof/>
          <w:color w:val="552E99"/>
          <w:sz w:val="32"/>
          <w:szCs w:val="32"/>
          <w:lang w:val="en-US"/>
        </w:rPr>
        <w:t>m</w:t>
      </w:r>
      <w:r w:rsidRPr="008B482E">
        <w:rPr>
          <w:caps w:val="0"/>
          <w:noProof/>
          <w:color w:val="552E99"/>
          <w:sz w:val="32"/>
          <w:szCs w:val="32"/>
          <w:lang w:val="en-US"/>
        </w:rPr>
        <w:t xml:space="preserve">uutokset </w:t>
      </w:r>
      <w:r w:rsidR="00BB0F9D" w:rsidRPr="008B482E">
        <w:rPr>
          <w:caps w:val="0"/>
          <w:noProof/>
          <w:color w:val="552E99"/>
          <w:sz w:val="32"/>
          <w:szCs w:val="32"/>
          <w:lang w:val="en-US"/>
        </w:rPr>
        <w:t>t</w:t>
      </w:r>
      <w:r w:rsidRPr="008B482E">
        <w:rPr>
          <w:caps w:val="0"/>
          <w:noProof/>
          <w:color w:val="552E99"/>
          <w:sz w:val="32"/>
          <w:szCs w:val="32"/>
          <w:lang w:val="en-US"/>
        </w:rPr>
        <w:t xml:space="preserve">ai </w:t>
      </w:r>
      <w:r w:rsidR="00BB0F9D" w:rsidRPr="008B482E">
        <w:rPr>
          <w:caps w:val="0"/>
          <w:noProof/>
          <w:color w:val="552E99"/>
          <w:sz w:val="32"/>
          <w:szCs w:val="32"/>
          <w:lang w:val="en-US"/>
        </w:rPr>
        <w:t>p</w:t>
      </w:r>
      <w:r w:rsidRPr="008B482E">
        <w:rPr>
          <w:caps w:val="0"/>
          <w:noProof/>
          <w:color w:val="552E99"/>
          <w:sz w:val="32"/>
          <w:szCs w:val="32"/>
          <w:lang w:val="en-US"/>
        </w:rPr>
        <w:t>äättyminen</w:t>
      </w:r>
      <w:bookmarkEnd w:id="6"/>
    </w:p>
    <w:p w14:paraId="2F5BF393" w14:textId="553B4D16" w:rsidR="00506023" w:rsidRPr="00270026" w:rsidRDefault="00BB0F9D" w:rsidP="00270026">
      <w:pPr>
        <w:pStyle w:val="Luettelokappale"/>
        <w:numPr>
          <w:ilvl w:val="0"/>
          <w:numId w:val="37"/>
        </w:numPr>
      </w:pPr>
      <w:r w:rsidRPr="00270026">
        <w:t>Ilmoita HR:lle, IT:lle ja muille osastoille roolimuutoksista tai työntekijän lähtemisestä</w:t>
      </w:r>
      <w:r w:rsidR="00506023" w:rsidRPr="00270026">
        <w:t>.</w:t>
      </w:r>
    </w:p>
    <w:p w14:paraId="10031DB0" w14:textId="6B5CAF33" w:rsidR="00506023" w:rsidRPr="00BB0F9D" w:rsidRDefault="00BB0F9D" w:rsidP="00270026">
      <w:pPr>
        <w:pStyle w:val="Luettelokappale"/>
        <w:numPr>
          <w:ilvl w:val="0"/>
          <w:numId w:val="37"/>
        </w:numPr>
        <w:rPr>
          <w:noProof/>
          <w:lang w:val="fi-FI"/>
        </w:rPr>
      </w:pPr>
      <w:r w:rsidRPr="00270026">
        <w:t>Ulkoisten osapuolten sopimusmuutoksista on tiedotettava järjestelmän käyttöoikeuksien hallinnoijalle</w:t>
      </w:r>
      <w:r w:rsidR="00506023" w:rsidRPr="00270026">
        <w:t>.</w:t>
      </w:r>
    </w:p>
    <w:p w14:paraId="1C9D2F6D" w14:textId="7CBEA25B" w:rsidR="008B7F18" w:rsidRPr="008B482E" w:rsidRDefault="003673B9" w:rsidP="00E300DA">
      <w:pPr>
        <w:pStyle w:val="Otsikko2"/>
        <w:spacing w:before="0" w:after="240"/>
        <w:jc w:val="both"/>
        <w:rPr>
          <w:noProof/>
          <w:sz w:val="32"/>
          <w:szCs w:val="32"/>
          <w:lang w:val="fi-FI"/>
        </w:rPr>
      </w:pPr>
      <w:bookmarkStart w:id="7" w:name="_Toc194316969"/>
      <w:r w:rsidRPr="008B482E">
        <w:rPr>
          <w:caps w:val="0"/>
          <w:noProof/>
          <w:color w:val="552E99"/>
          <w:sz w:val="32"/>
          <w:szCs w:val="32"/>
          <w:lang w:val="fi-FI"/>
        </w:rPr>
        <w:t>Erityisoikeudellisten tilien</w:t>
      </w:r>
      <w:r w:rsidR="00997179" w:rsidRPr="008B482E">
        <w:rPr>
          <w:caps w:val="0"/>
          <w:noProof/>
          <w:color w:val="552E99"/>
          <w:sz w:val="32"/>
          <w:szCs w:val="32"/>
          <w:lang w:val="fi-FI"/>
        </w:rPr>
        <w:t xml:space="preserve"> </w:t>
      </w:r>
      <w:r w:rsidRPr="008B482E">
        <w:rPr>
          <w:caps w:val="0"/>
          <w:noProof/>
          <w:color w:val="552E99"/>
          <w:sz w:val="32"/>
          <w:szCs w:val="32"/>
          <w:lang w:val="fi-FI"/>
        </w:rPr>
        <w:t>hallinta</w:t>
      </w:r>
      <w:bookmarkEnd w:id="7"/>
    </w:p>
    <w:p w14:paraId="2405596F" w14:textId="0ED33FD2" w:rsidR="00506023" w:rsidRPr="00270026" w:rsidRDefault="003673B9" w:rsidP="00270026">
      <w:pPr>
        <w:pStyle w:val="Luettelokappale"/>
        <w:numPr>
          <w:ilvl w:val="0"/>
          <w:numId w:val="38"/>
        </w:numPr>
      </w:pPr>
      <w:r w:rsidRPr="00270026">
        <w:t>K</w:t>
      </w:r>
      <w:r w:rsidR="00C0779C">
        <w:t xml:space="preserve">aikki </w:t>
      </w:r>
      <w:r w:rsidRPr="00270026">
        <w:t xml:space="preserve">erityisoikeudellisten tilien muutokset </w:t>
      </w:r>
      <w:r w:rsidR="00C0779C">
        <w:t>on dokumentoitava</w:t>
      </w:r>
      <w:r w:rsidR="00506023" w:rsidRPr="00270026">
        <w:t>.</w:t>
      </w:r>
    </w:p>
    <w:p w14:paraId="7C44C326" w14:textId="4C1EFA4C" w:rsidR="00506023" w:rsidRPr="00270026" w:rsidRDefault="003673B9" w:rsidP="00270026">
      <w:pPr>
        <w:pStyle w:val="Luettelokappale"/>
        <w:numPr>
          <w:ilvl w:val="0"/>
          <w:numId w:val="38"/>
        </w:numPr>
      </w:pPr>
      <w:r w:rsidRPr="00270026">
        <w:t>Vältä geneerisiä admin-tilejä</w:t>
      </w:r>
      <w:r w:rsidR="002351F6">
        <w:t xml:space="preserve"> (</w:t>
      </w:r>
      <w:r w:rsidR="002351F6" w:rsidRPr="002351F6">
        <w:rPr>
          <w:i/>
          <w:iCs/>
        </w:rPr>
        <w:t>admin, root, sa, dba, administrator, jne</w:t>
      </w:r>
      <w:r w:rsidR="002351F6">
        <w:t>)</w:t>
      </w:r>
      <w:r w:rsidRPr="00270026">
        <w:t xml:space="preserve"> auditoinnin mahdollistamiseksi</w:t>
      </w:r>
      <w:r w:rsidR="00506023" w:rsidRPr="00270026">
        <w:t>.</w:t>
      </w:r>
    </w:p>
    <w:p w14:paraId="09E5578A" w14:textId="3149AA9E" w:rsidR="00506023" w:rsidRPr="00F43489" w:rsidRDefault="00F43489" w:rsidP="00270026">
      <w:pPr>
        <w:pStyle w:val="Luettelokappale"/>
        <w:numPr>
          <w:ilvl w:val="0"/>
          <w:numId w:val="38"/>
        </w:numPr>
        <w:rPr>
          <w:noProof/>
          <w:lang w:val="fi-FI"/>
        </w:rPr>
      </w:pPr>
      <w:r w:rsidRPr="00270026">
        <w:t>Kaikkien admin- ja erityisoikeudellisten tilien on perustuttava niiden työnkuviin</w:t>
      </w:r>
      <w:r w:rsidR="00506023" w:rsidRPr="00270026">
        <w:t>.</w:t>
      </w:r>
    </w:p>
    <w:p w14:paraId="2079FD94" w14:textId="105C91F6" w:rsidR="008B7F18" w:rsidRPr="008B482E" w:rsidRDefault="00B817DE" w:rsidP="00E300DA">
      <w:pPr>
        <w:pStyle w:val="Otsikko2"/>
        <w:spacing w:before="0" w:after="240"/>
        <w:jc w:val="both"/>
        <w:rPr>
          <w:noProof/>
          <w:sz w:val="32"/>
          <w:szCs w:val="32"/>
          <w:lang w:val="fi-FI"/>
        </w:rPr>
      </w:pPr>
      <w:bookmarkStart w:id="8" w:name="_Toc194316970"/>
      <w:r w:rsidRPr="008B482E">
        <w:rPr>
          <w:caps w:val="0"/>
          <w:noProof/>
          <w:color w:val="552E99"/>
          <w:sz w:val="32"/>
          <w:szCs w:val="32"/>
          <w:lang w:val="fi-FI"/>
        </w:rPr>
        <w:t>Käyttöoikeuksien erottelu</w:t>
      </w:r>
      <w:bookmarkEnd w:id="8"/>
    </w:p>
    <w:p w14:paraId="1E316B8A" w14:textId="67C9D9B4" w:rsidR="00506023" w:rsidRPr="00270026" w:rsidRDefault="00B817DE" w:rsidP="00270026">
      <w:pPr>
        <w:pStyle w:val="Luettelokappale"/>
        <w:numPr>
          <w:ilvl w:val="0"/>
          <w:numId w:val="39"/>
        </w:numPr>
      </w:pPr>
      <w:r w:rsidRPr="00270026">
        <w:t>Ylläpitäjien on käytettävä erillisiä yleisiä ja erityisoikeudellisia tilejä</w:t>
      </w:r>
      <w:r w:rsidR="00506023" w:rsidRPr="00270026">
        <w:t>.</w:t>
      </w:r>
    </w:p>
    <w:p w14:paraId="7822ADE6" w14:textId="75CD0594" w:rsidR="008B7F18" w:rsidRPr="008B482E" w:rsidRDefault="00EE5D14" w:rsidP="00E300DA">
      <w:pPr>
        <w:pStyle w:val="Otsikko2"/>
        <w:spacing w:before="0" w:after="240"/>
        <w:jc w:val="both"/>
        <w:rPr>
          <w:noProof/>
          <w:sz w:val="32"/>
          <w:szCs w:val="32"/>
          <w:lang w:val="fi-FI"/>
        </w:rPr>
      </w:pPr>
      <w:bookmarkStart w:id="9" w:name="_Toc194316971"/>
      <w:r w:rsidRPr="008B482E">
        <w:rPr>
          <w:caps w:val="0"/>
          <w:noProof/>
          <w:color w:val="552E99"/>
          <w:sz w:val="32"/>
          <w:szCs w:val="32"/>
          <w:lang w:val="fi-FI"/>
        </w:rPr>
        <w:t>Vähimpien oikeuksien periaate</w:t>
      </w:r>
      <w:bookmarkEnd w:id="9"/>
    </w:p>
    <w:p w14:paraId="6117614E" w14:textId="660A54D3" w:rsidR="00506023" w:rsidRPr="00270026" w:rsidRDefault="00EE5D14" w:rsidP="00270026">
      <w:pPr>
        <w:pStyle w:val="Luettelokappale"/>
        <w:numPr>
          <w:ilvl w:val="0"/>
          <w:numId w:val="40"/>
        </w:numPr>
      </w:pPr>
      <w:r w:rsidRPr="00270026">
        <w:t>Käyttäjille myönnetään vain heidän roolinsa kannalta välttämättömät käyttöoikeudet</w:t>
      </w:r>
      <w:r w:rsidR="00506023" w:rsidRPr="00270026">
        <w:t>.</w:t>
      </w:r>
    </w:p>
    <w:p w14:paraId="5A143F4B" w14:textId="399D0540" w:rsidR="008B7F18" w:rsidRPr="008B482E" w:rsidRDefault="00F43489" w:rsidP="00E300DA">
      <w:pPr>
        <w:pStyle w:val="Otsikko2"/>
        <w:spacing w:before="0" w:after="240"/>
        <w:jc w:val="both"/>
        <w:rPr>
          <w:noProof/>
          <w:sz w:val="32"/>
          <w:szCs w:val="32"/>
          <w:lang w:val="en-US"/>
        </w:rPr>
      </w:pPr>
      <w:bookmarkStart w:id="10" w:name="_Toc194316972"/>
      <w:r w:rsidRPr="008B482E">
        <w:rPr>
          <w:caps w:val="0"/>
          <w:noProof/>
          <w:color w:val="552E99"/>
          <w:sz w:val="32"/>
          <w:szCs w:val="32"/>
          <w:lang w:val="en-US"/>
        </w:rPr>
        <w:t>Käyttöoikeuksien säännöllinen tarkastaminen</w:t>
      </w:r>
      <w:bookmarkEnd w:id="10"/>
    </w:p>
    <w:p w14:paraId="211B4A55" w14:textId="646F9B14" w:rsidR="008B7F18" w:rsidRPr="00270026" w:rsidRDefault="00F43489" w:rsidP="00270026">
      <w:pPr>
        <w:pStyle w:val="Luettelokappale"/>
        <w:numPr>
          <w:ilvl w:val="0"/>
          <w:numId w:val="42"/>
        </w:numPr>
      </w:pPr>
      <w:r w:rsidRPr="00270026">
        <w:t xml:space="preserve">Tarkasta tilit </w:t>
      </w:r>
      <w:r w:rsidR="00EE5D14" w:rsidRPr="00270026">
        <w:t>[tarkastustiheys]</w:t>
      </w:r>
      <w:r w:rsidRPr="00270026">
        <w:t xml:space="preserve"> ja poista </w:t>
      </w:r>
      <w:r w:rsidR="00EE5D14" w:rsidRPr="00270026">
        <w:t>käyttämättömät</w:t>
      </w:r>
      <w:r w:rsidR="00506023" w:rsidRPr="00270026">
        <w:t>.</w:t>
      </w:r>
    </w:p>
    <w:p w14:paraId="1B21A5C8" w14:textId="3124E5A1" w:rsidR="001008C6" w:rsidRPr="008B482E" w:rsidRDefault="00F43489" w:rsidP="00E300DA">
      <w:pPr>
        <w:pStyle w:val="Otsikko2"/>
        <w:spacing w:before="0" w:after="240"/>
        <w:jc w:val="both"/>
        <w:rPr>
          <w:noProof/>
          <w:sz w:val="32"/>
          <w:szCs w:val="32"/>
          <w:lang w:val="fi-FI"/>
        </w:rPr>
      </w:pPr>
      <w:bookmarkStart w:id="11" w:name="_Toc194316973"/>
      <w:r w:rsidRPr="008B482E">
        <w:rPr>
          <w:caps w:val="0"/>
          <w:noProof/>
          <w:color w:val="552E99"/>
          <w:sz w:val="32"/>
          <w:szCs w:val="32"/>
          <w:lang w:val="fi-FI"/>
        </w:rPr>
        <w:t>Käyttäjien salasanahallinta</w:t>
      </w:r>
      <w:bookmarkEnd w:id="11"/>
    </w:p>
    <w:p w14:paraId="4B69C931" w14:textId="75913787" w:rsidR="001008C6" w:rsidRPr="00270026" w:rsidRDefault="00F43489" w:rsidP="00270026">
      <w:pPr>
        <w:pStyle w:val="Luettelokappale"/>
        <w:numPr>
          <w:ilvl w:val="0"/>
          <w:numId w:val="43"/>
        </w:numPr>
      </w:pPr>
      <w:r w:rsidRPr="00270026">
        <w:t>Varmista, että kaikissa [Yrityksen] järjestelmissä on käyttäjätunnus ja salasana, jotka noudattavat [Yrityksen] salasanapolitiikkaa</w:t>
      </w:r>
      <w:r w:rsidR="00506023" w:rsidRPr="00270026">
        <w:t>.</w:t>
      </w:r>
    </w:p>
    <w:sectPr w:rsidR="001008C6" w:rsidRPr="00270026" w:rsidSect="001008C6">
      <w:headerReference w:type="default" r:id="rId8"/>
      <w:foot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B20CA" w14:textId="77777777" w:rsidR="00AF1521" w:rsidRDefault="00AF1521" w:rsidP="001008C6">
      <w:pPr>
        <w:spacing w:after="0"/>
      </w:pPr>
      <w:r>
        <w:separator/>
      </w:r>
    </w:p>
  </w:endnote>
  <w:endnote w:type="continuationSeparator" w:id="0">
    <w:p w14:paraId="17BE6525" w14:textId="77777777" w:rsidR="00AF1521" w:rsidRDefault="00AF1521" w:rsidP="001008C6">
      <w:pPr>
        <w:spacing w:after="0"/>
      </w:pPr>
      <w:r>
        <w:continuationSeparator/>
      </w:r>
    </w:p>
  </w:endnote>
  <w:endnote w:type="continuationNotice" w:id="1">
    <w:p w14:paraId="3823C43F" w14:textId="77777777" w:rsidR="00AF1521" w:rsidRDefault="00AF152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C1ACC" w14:textId="6CCE8E6F" w:rsidR="001008C6" w:rsidRPr="00325C0F" w:rsidRDefault="00325C0F" w:rsidP="00325C0F">
    <w:pPr>
      <w:autoSpaceDE w:val="0"/>
      <w:autoSpaceDN w:val="0"/>
      <w:adjustRightInd w:val="0"/>
      <w:spacing w:after="0"/>
      <w:jc w:val="right"/>
    </w:pPr>
    <w:r>
      <w:rPr>
        <w:lang w:val="fi-FI"/>
      </w:rPr>
      <w:t xml:space="preserve">Sivu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  <w:lang w:val="fi-FI"/>
      </w:rPr>
      <w:t>1</w:t>
    </w:r>
    <w:r>
      <w:rPr>
        <w:b/>
        <w:bCs/>
      </w:rPr>
      <w:fldChar w:fldCharType="end"/>
    </w:r>
    <w:r>
      <w:rPr>
        <w:lang w:val="fi-FI"/>
      </w:rP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  <w:lang w:val="fi-FI"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68A1B" w14:textId="77777777" w:rsidR="00AF1521" w:rsidRDefault="00AF1521" w:rsidP="001008C6">
      <w:pPr>
        <w:spacing w:after="0"/>
      </w:pPr>
      <w:r>
        <w:separator/>
      </w:r>
    </w:p>
  </w:footnote>
  <w:footnote w:type="continuationSeparator" w:id="0">
    <w:p w14:paraId="6572BE78" w14:textId="77777777" w:rsidR="00AF1521" w:rsidRDefault="00AF1521" w:rsidP="001008C6">
      <w:pPr>
        <w:spacing w:after="0"/>
      </w:pPr>
      <w:r>
        <w:continuationSeparator/>
      </w:r>
    </w:p>
  </w:footnote>
  <w:footnote w:type="continuationNotice" w:id="1">
    <w:p w14:paraId="2CF4ED54" w14:textId="77777777" w:rsidR="00AF1521" w:rsidRDefault="00AF152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F61EA" w14:textId="217E9D95" w:rsidR="001008C6" w:rsidRPr="00231BE0" w:rsidRDefault="00231BE0" w:rsidP="001008C6">
    <w:pPr>
      <w:pStyle w:val="Yltunniste"/>
      <w:rPr>
        <w:sz w:val="20"/>
        <w:szCs w:val="20"/>
        <w:lang w:val="fi-FI"/>
      </w:rPr>
    </w:pPr>
    <w:r w:rsidRPr="00231BE0">
      <w:rPr>
        <w:lang w:val="fi-FI"/>
      </w:rPr>
      <w:t>[LOGO]</w:t>
    </w:r>
    <w:r>
      <w:rPr>
        <w:sz w:val="20"/>
        <w:szCs w:val="20"/>
        <w:lang w:val="fi-FI"/>
      </w:rPr>
      <w:tab/>
    </w:r>
    <w:r>
      <w:rPr>
        <w:sz w:val="20"/>
        <w:szCs w:val="20"/>
        <w:lang w:val="fi-FI"/>
      </w:rPr>
      <w:tab/>
    </w:r>
    <w:r w:rsidRPr="00231BE0">
      <w:rPr>
        <w:lang w:val="fi-FI"/>
      </w:rPr>
      <w:t>Pääsynhallintapolitiikk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87CCF" w14:textId="466A866D" w:rsidR="001E7213" w:rsidRPr="004E6596" w:rsidRDefault="004E6596" w:rsidP="004E6596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Pääsynhallinta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1ADB"/>
    <w:multiLevelType w:val="hybridMultilevel"/>
    <w:tmpl w:val="EBE2F166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A67D29"/>
    <w:multiLevelType w:val="hybridMultilevel"/>
    <w:tmpl w:val="A77E2E74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B79D6"/>
    <w:multiLevelType w:val="hybridMultilevel"/>
    <w:tmpl w:val="B4B6591C"/>
    <w:lvl w:ilvl="0" w:tplc="D1E6F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0F3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623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3EE5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6EE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DA5C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FC45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4A77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BC6A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D559E"/>
    <w:multiLevelType w:val="multilevel"/>
    <w:tmpl w:val="E5B038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9C718E0"/>
    <w:multiLevelType w:val="hybridMultilevel"/>
    <w:tmpl w:val="AB045A42"/>
    <w:lvl w:ilvl="0" w:tplc="0DEC8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24EB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219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672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34F8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687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0402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EA48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8E59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E5243"/>
    <w:multiLevelType w:val="hybridMultilevel"/>
    <w:tmpl w:val="18B66EA6"/>
    <w:lvl w:ilvl="0" w:tplc="A4D4C58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FD9E4A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E07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881C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D41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E6D4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EA6E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7E3E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440A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676E5"/>
    <w:multiLevelType w:val="hybridMultilevel"/>
    <w:tmpl w:val="1E060E32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B12BA"/>
    <w:multiLevelType w:val="hybridMultilevel"/>
    <w:tmpl w:val="1D14DF60"/>
    <w:lvl w:ilvl="0" w:tplc="881E59A2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49E20BA"/>
    <w:multiLevelType w:val="hybridMultilevel"/>
    <w:tmpl w:val="93A0F50A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A268D5"/>
    <w:multiLevelType w:val="hybridMultilevel"/>
    <w:tmpl w:val="EFA66C5C"/>
    <w:lvl w:ilvl="0" w:tplc="E97A9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2CF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7AC7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7A32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10C9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A2F0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3EB2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9678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C05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BA7F84"/>
    <w:multiLevelType w:val="hybridMultilevel"/>
    <w:tmpl w:val="9AB6CC68"/>
    <w:lvl w:ilvl="0" w:tplc="56D0C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12" w15:restartNumberingAfterBreak="0">
    <w:nsid w:val="1B81C689"/>
    <w:multiLevelType w:val="hybridMultilevel"/>
    <w:tmpl w:val="A848501E"/>
    <w:lvl w:ilvl="0" w:tplc="11461C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05D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46F3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4A1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4A15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B059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DEB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8C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860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BB11B6"/>
    <w:multiLevelType w:val="hybridMultilevel"/>
    <w:tmpl w:val="5E96FD40"/>
    <w:lvl w:ilvl="0" w:tplc="56D0C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D7B49"/>
    <w:multiLevelType w:val="hybridMultilevel"/>
    <w:tmpl w:val="0A3E6C9E"/>
    <w:lvl w:ilvl="0" w:tplc="C1508BC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D052B58"/>
    <w:multiLevelType w:val="hybridMultilevel"/>
    <w:tmpl w:val="07B03918"/>
    <w:lvl w:ilvl="0" w:tplc="A5BA54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2B5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9A45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CE5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A06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A81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1297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322C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9C4A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962594"/>
    <w:multiLevelType w:val="hybridMultilevel"/>
    <w:tmpl w:val="BE3A2C34"/>
    <w:lvl w:ilvl="0" w:tplc="CC64B34E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24623904">
      <w:start w:val="1"/>
      <w:numFmt w:val="lowerLetter"/>
      <w:lvlText w:val="%2."/>
      <w:lvlJc w:val="left"/>
      <w:pPr>
        <w:ind w:left="1800" w:hanging="360"/>
      </w:pPr>
    </w:lvl>
    <w:lvl w:ilvl="2" w:tplc="A25C113E">
      <w:start w:val="1"/>
      <w:numFmt w:val="lowerRoman"/>
      <w:lvlText w:val="%3."/>
      <w:lvlJc w:val="right"/>
      <w:pPr>
        <w:ind w:left="2520" w:hanging="180"/>
      </w:pPr>
    </w:lvl>
    <w:lvl w:ilvl="3" w:tplc="D8C00152" w:tentative="1">
      <w:start w:val="1"/>
      <w:numFmt w:val="decimal"/>
      <w:lvlText w:val="%4."/>
      <w:lvlJc w:val="left"/>
      <w:pPr>
        <w:ind w:left="3240" w:hanging="360"/>
      </w:pPr>
    </w:lvl>
    <w:lvl w:ilvl="4" w:tplc="07F45734" w:tentative="1">
      <w:start w:val="1"/>
      <w:numFmt w:val="lowerLetter"/>
      <w:lvlText w:val="%5."/>
      <w:lvlJc w:val="left"/>
      <w:pPr>
        <w:ind w:left="3960" w:hanging="360"/>
      </w:pPr>
    </w:lvl>
    <w:lvl w:ilvl="5" w:tplc="ECD41684" w:tentative="1">
      <w:start w:val="1"/>
      <w:numFmt w:val="lowerRoman"/>
      <w:lvlText w:val="%6."/>
      <w:lvlJc w:val="right"/>
      <w:pPr>
        <w:ind w:left="4680" w:hanging="180"/>
      </w:pPr>
    </w:lvl>
    <w:lvl w:ilvl="6" w:tplc="33C0B626" w:tentative="1">
      <w:start w:val="1"/>
      <w:numFmt w:val="decimal"/>
      <w:lvlText w:val="%7."/>
      <w:lvlJc w:val="left"/>
      <w:pPr>
        <w:ind w:left="5400" w:hanging="360"/>
      </w:pPr>
    </w:lvl>
    <w:lvl w:ilvl="7" w:tplc="7FBE3A98" w:tentative="1">
      <w:start w:val="1"/>
      <w:numFmt w:val="lowerLetter"/>
      <w:lvlText w:val="%8."/>
      <w:lvlJc w:val="left"/>
      <w:pPr>
        <w:ind w:left="6120" w:hanging="360"/>
      </w:pPr>
    </w:lvl>
    <w:lvl w:ilvl="8" w:tplc="51BC2E1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15A2501"/>
    <w:multiLevelType w:val="hybridMultilevel"/>
    <w:tmpl w:val="37CAB744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96B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F87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1A6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3084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5ED6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8F7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0C9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2C2A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DA7846"/>
    <w:multiLevelType w:val="hybridMultilevel"/>
    <w:tmpl w:val="2F505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637883"/>
    <w:multiLevelType w:val="hybridMultilevel"/>
    <w:tmpl w:val="FD0A1938"/>
    <w:lvl w:ilvl="0" w:tplc="C1508BC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D7ABE16"/>
    <w:multiLevelType w:val="hybridMultilevel"/>
    <w:tmpl w:val="4CF6DC8A"/>
    <w:lvl w:ilvl="0" w:tplc="3EF24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325D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3A47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360E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052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6476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C286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2E9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CE2B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B04F65"/>
    <w:multiLevelType w:val="hybridMultilevel"/>
    <w:tmpl w:val="4092792C"/>
    <w:lvl w:ilvl="0" w:tplc="7B3C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0CF8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CC21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B25E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2C6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E2D1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56B2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8A3B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DC3C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895FC7"/>
    <w:multiLevelType w:val="hybridMultilevel"/>
    <w:tmpl w:val="3B0A3C32"/>
    <w:lvl w:ilvl="0" w:tplc="9E5251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4C48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7271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0A88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94D8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06E9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EA6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202F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FC65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A107E"/>
    <w:multiLevelType w:val="hybridMultilevel"/>
    <w:tmpl w:val="E87A2BAE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9923C0"/>
    <w:multiLevelType w:val="hybridMultilevel"/>
    <w:tmpl w:val="4EDCAB38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C76B14"/>
    <w:multiLevelType w:val="hybridMultilevel"/>
    <w:tmpl w:val="7D0482C0"/>
    <w:lvl w:ilvl="0" w:tplc="881E59A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FDF09DA"/>
    <w:multiLevelType w:val="hybridMultilevel"/>
    <w:tmpl w:val="1C7E682C"/>
    <w:lvl w:ilvl="0" w:tplc="C1508BC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491612C5"/>
    <w:multiLevelType w:val="hybridMultilevel"/>
    <w:tmpl w:val="6ED20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A85C07"/>
    <w:multiLevelType w:val="hybridMultilevel"/>
    <w:tmpl w:val="6DD2760C"/>
    <w:lvl w:ilvl="0" w:tplc="A614C4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C825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888E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EA1F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B25B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74CE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BCEA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98D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BE15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5A54B0"/>
    <w:multiLevelType w:val="hybridMultilevel"/>
    <w:tmpl w:val="7B3AE084"/>
    <w:lvl w:ilvl="0" w:tplc="96D01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F4F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1223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D04A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80B0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14DE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7AEC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A477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CE6E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AA10EA"/>
    <w:multiLevelType w:val="hybridMultilevel"/>
    <w:tmpl w:val="513A75B8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E054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AA3B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FAA3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40F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D85D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030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47F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9A4E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4C3AE8"/>
    <w:multiLevelType w:val="hybridMultilevel"/>
    <w:tmpl w:val="0CE62CDE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042E46"/>
    <w:multiLevelType w:val="hybridMultilevel"/>
    <w:tmpl w:val="D048D790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A6041E"/>
    <w:multiLevelType w:val="hybridMultilevel"/>
    <w:tmpl w:val="9F8E7A7E"/>
    <w:lvl w:ilvl="0" w:tplc="B1407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5028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B285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8E1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90B6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C2E7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562D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07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CE1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8C4968"/>
    <w:multiLevelType w:val="hybridMultilevel"/>
    <w:tmpl w:val="C7662F38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40C7A"/>
    <w:multiLevelType w:val="hybridMultilevel"/>
    <w:tmpl w:val="AB3ED584"/>
    <w:lvl w:ilvl="0" w:tplc="C94639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BCE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4A2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70E8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52C6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6053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563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4A70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5C70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238168"/>
    <w:multiLevelType w:val="hybridMultilevel"/>
    <w:tmpl w:val="AD96C674"/>
    <w:lvl w:ilvl="0" w:tplc="02C826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08B0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C024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4A8D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02D3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3A33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320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684E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5849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1B254F"/>
    <w:multiLevelType w:val="hybridMultilevel"/>
    <w:tmpl w:val="0610D68E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3811ED"/>
    <w:multiLevelType w:val="hybridMultilevel"/>
    <w:tmpl w:val="CBFC28B8"/>
    <w:lvl w:ilvl="0" w:tplc="667E53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2CA4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CAEA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C4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1A9F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345D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5C79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6242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74EB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51818"/>
    <w:multiLevelType w:val="hybridMultilevel"/>
    <w:tmpl w:val="3A3C996C"/>
    <w:lvl w:ilvl="0" w:tplc="3184FB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2E0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1C92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90E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58E6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FC7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5C31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A28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F8D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B6348E"/>
    <w:multiLevelType w:val="hybridMultilevel"/>
    <w:tmpl w:val="44E6A360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7A73CA"/>
    <w:multiLevelType w:val="hybridMultilevel"/>
    <w:tmpl w:val="F5987AE4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B279E"/>
    <w:multiLevelType w:val="hybridMultilevel"/>
    <w:tmpl w:val="3A486C80"/>
    <w:lvl w:ilvl="0" w:tplc="BEFEC62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960CA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B03D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A47C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AC03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F214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D473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9C97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26F9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5"/>
  </w:num>
  <w:num w:numId="3">
    <w:abstractNumId w:val="39"/>
  </w:num>
  <w:num w:numId="4">
    <w:abstractNumId w:val="38"/>
  </w:num>
  <w:num w:numId="5">
    <w:abstractNumId w:val="30"/>
  </w:num>
  <w:num w:numId="6">
    <w:abstractNumId w:val="22"/>
  </w:num>
  <w:num w:numId="7">
    <w:abstractNumId w:val="35"/>
  </w:num>
  <w:num w:numId="8">
    <w:abstractNumId w:val="36"/>
  </w:num>
  <w:num w:numId="9">
    <w:abstractNumId w:val="20"/>
  </w:num>
  <w:num w:numId="10">
    <w:abstractNumId w:val="17"/>
  </w:num>
  <w:num w:numId="11">
    <w:abstractNumId w:val="4"/>
  </w:num>
  <w:num w:numId="12">
    <w:abstractNumId w:val="12"/>
  </w:num>
  <w:num w:numId="13">
    <w:abstractNumId w:val="3"/>
  </w:num>
  <w:num w:numId="14">
    <w:abstractNumId w:val="21"/>
  </w:num>
  <w:num w:numId="15">
    <w:abstractNumId w:val="5"/>
  </w:num>
  <w:num w:numId="16">
    <w:abstractNumId w:val="28"/>
  </w:num>
  <w:num w:numId="17">
    <w:abstractNumId w:val="11"/>
  </w:num>
  <w:num w:numId="18">
    <w:abstractNumId w:val="16"/>
  </w:num>
  <w:num w:numId="19">
    <w:abstractNumId w:val="29"/>
  </w:num>
  <w:num w:numId="20">
    <w:abstractNumId w:val="9"/>
  </w:num>
  <w:num w:numId="21">
    <w:abstractNumId w:val="42"/>
  </w:num>
  <w:num w:numId="22">
    <w:abstractNumId w:val="2"/>
  </w:num>
  <w:num w:numId="23">
    <w:abstractNumId w:val="18"/>
  </w:num>
  <w:num w:numId="24">
    <w:abstractNumId w:val="25"/>
  </w:num>
  <w:num w:numId="25">
    <w:abstractNumId w:val="27"/>
  </w:num>
  <w:num w:numId="26">
    <w:abstractNumId w:val="40"/>
  </w:num>
  <w:num w:numId="27">
    <w:abstractNumId w:val="10"/>
  </w:num>
  <w:num w:numId="28">
    <w:abstractNumId w:val="13"/>
  </w:num>
  <w:num w:numId="29">
    <w:abstractNumId w:val="32"/>
  </w:num>
  <w:num w:numId="30">
    <w:abstractNumId w:val="41"/>
  </w:num>
  <w:num w:numId="31">
    <w:abstractNumId w:val="8"/>
  </w:num>
  <w:num w:numId="32">
    <w:abstractNumId w:val="19"/>
  </w:num>
  <w:num w:numId="33">
    <w:abstractNumId w:val="14"/>
  </w:num>
  <w:num w:numId="34">
    <w:abstractNumId w:val="26"/>
  </w:num>
  <w:num w:numId="35">
    <w:abstractNumId w:val="34"/>
  </w:num>
  <w:num w:numId="36">
    <w:abstractNumId w:val="6"/>
  </w:num>
  <w:num w:numId="37">
    <w:abstractNumId w:val="24"/>
  </w:num>
  <w:num w:numId="38">
    <w:abstractNumId w:val="0"/>
  </w:num>
  <w:num w:numId="39">
    <w:abstractNumId w:val="37"/>
  </w:num>
  <w:num w:numId="40">
    <w:abstractNumId w:val="1"/>
  </w:num>
  <w:num w:numId="41">
    <w:abstractNumId w:val="7"/>
  </w:num>
  <w:num w:numId="42">
    <w:abstractNumId w:val="31"/>
  </w:num>
  <w:num w:numId="4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bW0tLQwMjQxNbZQ0lEKTi0uzszPAykwqwUAmZ36JSwAAAA="/>
  </w:docVars>
  <w:rsids>
    <w:rsidRoot w:val="00927DFD"/>
    <w:rsid w:val="0000790D"/>
    <w:rsid w:val="00015644"/>
    <w:rsid w:val="00026CD3"/>
    <w:rsid w:val="00050E56"/>
    <w:rsid w:val="00054ECB"/>
    <w:rsid w:val="000633CA"/>
    <w:rsid w:val="00064780"/>
    <w:rsid w:val="0007537D"/>
    <w:rsid w:val="000803AB"/>
    <w:rsid w:val="000822E0"/>
    <w:rsid w:val="00082E8C"/>
    <w:rsid w:val="00084290"/>
    <w:rsid w:val="00084FA7"/>
    <w:rsid w:val="000A3E0E"/>
    <w:rsid w:val="000B50E5"/>
    <w:rsid w:val="000B6AE2"/>
    <w:rsid w:val="000D0955"/>
    <w:rsid w:val="000D09F3"/>
    <w:rsid w:val="000D37AC"/>
    <w:rsid w:val="000E0E33"/>
    <w:rsid w:val="000F16B4"/>
    <w:rsid w:val="001008C6"/>
    <w:rsid w:val="001014ED"/>
    <w:rsid w:val="001108A2"/>
    <w:rsid w:val="00111F49"/>
    <w:rsid w:val="001273E2"/>
    <w:rsid w:val="00130B55"/>
    <w:rsid w:val="00143E8C"/>
    <w:rsid w:val="00154498"/>
    <w:rsid w:val="00157047"/>
    <w:rsid w:val="001571B8"/>
    <w:rsid w:val="00166BFB"/>
    <w:rsid w:val="00170878"/>
    <w:rsid w:val="00176E76"/>
    <w:rsid w:val="00184AB5"/>
    <w:rsid w:val="00185670"/>
    <w:rsid w:val="00185AEE"/>
    <w:rsid w:val="00187816"/>
    <w:rsid w:val="001A68CE"/>
    <w:rsid w:val="001B1B3A"/>
    <w:rsid w:val="001B61C8"/>
    <w:rsid w:val="001C3923"/>
    <w:rsid w:val="001C7D3C"/>
    <w:rsid w:val="001D04BB"/>
    <w:rsid w:val="001D2436"/>
    <w:rsid w:val="001E0FC7"/>
    <w:rsid w:val="001E3D56"/>
    <w:rsid w:val="001E7213"/>
    <w:rsid w:val="002011D5"/>
    <w:rsid w:val="002012EF"/>
    <w:rsid w:val="002050BF"/>
    <w:rsid w:val="00207A33"/>
    <w:rsid w:val="00217009"/>
    <w:rsid w:val="00231BE0"/>
    <w:rsid w:val="00232B2F"/>
    <w:rsid w:val="002351F6"/>
    <w:rsid w:val="00250265"/>
    <w:rsid w:val="002524EA"/>
    <w:rsid w:val="00252661"/>
    <w:rsid w:val="00257353"/>
    <w:rsid w:val="0026259B"/>
    <w:rsid w:val="00270026"/>
    <w:rsid w:val="00272AB2"/>
    <w:rsid w:val="00282882"/>
    <w:rsid w:val="002848BF"/>
    <w:rsid w:val="00285D24"/>
    <w:rsid w:val="002A7312"/>
    <w:rsid w:val="002A7B70"/>
    <w:rsid w:val="002C28E1"/>
    <w:rsid w:val="002E2528"/>
    <w:rsid w:val="002E721B"/>
    <w:rsid w:val="002F24EF"/>
    <w:rsid w:val="003058E4"/>
    <w:rsid w:val="00307DBC"/>
    <w:rsid w:val="003104D8"/>
    <w:rsid w:val="00311033"/>
    <w:rsid w:val="003248BC"/>
    <w:rsid w:val="00325C0F"/>
    <w:rsid w:val="00326081"/>
    <w:rsid w:val="00326858"/>
    <w:rsid w:val="003331EF"/>
    <w:rsid w:val="00340591"/>
    <w:rsid w:val="003471DF"/>
    <w:rsid w:val="003555DC"/>
    <w:rsid w:val="00357F51"/>
    <w:rsid w:val="0036464E"/>
    <w:rsid w:val="003673B9"/>
    <w:rsid w:val="00372DDC"/>
    <w:rsid w:val="00384CA1"/>
    <w:rsid w:val="00392D1A"/>
    <w:rsid w:val="00394C2C"/>
    <w:rsid w:val="003A054F"/>
    <w:rsid w:val="003B4C91"/>
    <w:rsid w:val="003C31E6"/>
    <w:rsid w:val="003D62E1"/>
    <w:rsid w:val="003E3B6E"/>
    <w:rsid w:val="003E628C"/>
    <w:rsid w:val="00403F19"/>
    <w:rsid w:val="00414C5E"/>
    <w:rsid w:val="00431E62"/>
    <w:rsid w:val="00432A1D"/>
    <w:rsid w:val="00437D5C"/>
    <w:rsid w:val="0044089A"/>
    <w:rsid w:val="00440DB7"/>
    <w:rsid w:val="00445824"/>
    <w:rsid w:val="004553BB"/>
    <w:rsid w:val="004558CD"/>
    <w:rsid w:val="00470E60"/>
    <w:rsid w:val="00471DDA"/>
    <w:rsid w:val="004836A9"/>
    <w:rsid w:val="00492244"/>
    <w:rsid w:val="004A71FF"/>
    <w:rsid w:val="004B2396"/>
    <w:rsid w:val="004B3325"/>
    <w:rsid w:val="004C026B"/>
    <w:rsid w:val="004D6CD6"/>
    <w:rsid w:val="004E3DB4"/>
    <w:rsid w:val="004E6596"/>
    <w:rsid w:val="00506023"/>
    <w:rsid w:val="0050768F"/>
    <w:rsid w:val="005148AF"/>
    <w:rsid w:val="00514B31"/>
    <w:rsid w:val="005300C6"/>
    <w:rsid w:val="00534DA4"/>
    <w:rsid w:val="005436CF"/>
    <w:rsid w:val="005436F3"/>
    <w:rsid w:val="005441FF"/>
    <w:rsid w:val="00547F56"/>
    <w:rsid w:val="00550D1A"/>
    <w:rsid w:val="00557637"/>
    <w:rsid w:val="00560236"/>
    <w:rsid w:val="00560715"/>
    <w:rsid w:val="00563F01"/>
    <w:rsid w:val="00583AF4"/>
    <w:rsid w:val="00584A0A"/>
    <w:rsid w:val="005909CA"/>
    <w:rsid w:val="005B1F8C"/>
    <w:rsid w:val="005C37EF"/>
    <w:rsid w:val="005C744C"/>
    <w:rsid w:val="005D0AA6"/>
    <w:rsid w:val="005F0074"/>
    <w:rsid w:val="005F3DA8"/>
    <w:rsid w:val="00624D24"/>
    <w:rsid w:val="0062512E"/>
    <w:rsid w:val="00626095"/>
    <w:rsid w:val="006321ED"/>
    <w:rsid w:val="0063585B"/>
    <w:rsid w:val="00636D58"/>
    <w:rsid w:val="006510A4"/>
    <w:rsid w:val="0065739D"/>
    <w:rsid w:val="00665382"/>
    <w:rsid w:val="0066754B"/>
    <w:rsid w:val="00684E35"/>
    <w:rsid w:val="0068708C"/>
    <w:rsid w:val="00687FD4"/>
    <w:rsid w:val="00694D30"/>
    <w:rsid w:val="006A00F8"/>
    <w:rsid w:val="006B7F3D"/>
    <w:rsid w:val="006C7B7E"/>
    <w:rsid w:val="006E3B72"/>
    <w:rsid w:val="006F56A8"/>
    <w:rsid w:val="006F7F50"/>
    <w:rsid w:val="0070438A"/>
    <w:rsid w:val="0071453B"/>
    <w:rsid w:val="00723081"/>
    <w:rsid w:val="00732582"/>
    <w:rsid w:val="007337F4"/>
    <w:rsid w:val="00735F98"/>
    <w:rsid w:val="00752F18"/>
    <w:rsid w:val="007555AA"/>
    <w:rsid w:val="007558D7"/>
    <w:rsid w:val="00771E3D"/>
    <w:rsid w:val="007769B7"/>
    <w:rsid w:val="00781CAB"/>
    <w:rsid w:val="0078282A"/>
    <w:rsid w:val="0078679D"/>
    <w:rsid w:val="00797B89"/>
    <w:rsid w:val="007A1C49"/>
    <w:rsid w:val="007A5BC7"/>
    <w:rsid w:val="007D7139"/>
    <w:rsid w:val="007F2DFE"/>
    <w:rsid w:val="007F5B41"/>
    <w:rsid w:val="0080326E"/>
    <w:rsid w:val="008065EF"/>
    <w:rsid w:val="00806A17"/>
    <w:rsid w:val="0081583C"/>
    <w:rsid w:val="0082063E"/>
    <w:rsid w:val="008248AD"/>
    <w:rsid w:val="00827F5D"/>
    <w:rsid w:val="00832BB0"/>
    <w:rsid w:val="00832EB5"/>
    <w:rsid w:val="00851DB9"/>
    <w:rsid w:val="00864B24"/>
    <w:rsid w:val="00887624"/>
    <w:rsid w:val="008B482E"/>
    <w:rsid w:val="008B6ACA"/>
    <w:rsid w:val="008B7C8E"/>
    <w:rsid w:val="008B7F18"/>
    <w:rsid w:val="008D5C68"/>
    <w:rsid w:val="008E3225"/>
    <w:rsid w:val="008F7246"/>
    <w:rsid w:val="00903C00"/>
    <w:rsid w:val="00922AFA"/>
    <w:rsid w:val="0092356F"/>
    <w:rsid w:val="00926F13"/>
    <w:rsid w:val="00927DFD"/>
    <w:rsid w:val="009301FB"/>
    <w:rsid w:val="00930692"/>
    <w:rsid w:val="00935274"/>
    <w:rsid w:val="009504DC"/>
    <w:rsid w:val="009528D8"/>
    <w:rsid w:val="00957814"/>
    <w:rsid w:val="009579FF"/>
    <w:rsid w:val="00996906"/>
    <w:rsid w:val="00997179"/>
    <w:rsid w:val="009A16AD"/>
    <w:rsid w:val="009A240D"/>
    <w:rsid w:val="009B279F"/>
    <w:rsid w:val="009C1D28"/>
    <w:rsid w:val="009E5EE0"/>
    <w:rsid w:val="009E76C3"/>
    <w:rsid w:val="009F2629"/>
    <w:rsid w:val="00A17625"/>
    <w:rsid w:val="00A2266D"/>
    <w:rsid w:val="00A25964"/>
    <w:rsid w:val="00A350E5"/>
    <w:rsid w:val="00A37666"/>
    <w:rsid w:val="00A45CF3"/>
    <w:rsid w:val="00A46DA5"/>
    <w:rsid w:val="00A52473"/>
    <w:rsid w:val="00A54597"/>
    <w:rsid w:val="00A63F34"/>
    <w:rsid w:val="00A653CC"/>
    <w:rsid w:val="00A934A0"/>
    <w:rsid w:val="00AB2B90"/>
    <w:rsid w:val="00AB3A7E"/>
    <w:rsid w:val="00AB6431"/>
    <w:rsid w:val="00AC093A"/>
    <w:rsid w:val="00AE7FB7"/>
    <w:rsid w:val="00AF1521"/>
    <w:rsid w:val="00B047FD"/>
    <w:rsid w:val="00B069A9"/>
    <w:rsid w:val="00B12AE5"/>
    <w:rsid w:val="00B20897"/>
    <w:rsid w:val="00B30D8F"/>
    <w:rsid w:val="00B32009"/>
    <w:rsid w:val="00B3370B"/>
    <w:rsid w:val="00B33AF9"/>
    <w:rsid w:val="00B3499F"/>
    <w:rsid w:val="00B505B6"/>
    <w:rsid w:val="00B51EF1"/>
    <w:rsid w:val="00B60E5B"/>
    <w:rsid w:val="00B62402"/>
    <w:rsid w:val="00B817DE"/>
    <w:rsid w:val="00B81838"/>
    <w:rsid w:val="00B8297E"/>
    <w:rsid w:val="00BA4C0F"/>
    <w:rsid w:val="00BA5216"/>
    <w:rsid w:val="00BB0F9D"/>
    <w:rsid w:val="00BB2422"/>
    <w:rsid w:val="00BB2764"/>
    <w:rsid w:val="00BB277B"/>
    <w:rsid w:val="00BC6152"/>
    <w:rsid w:val="00BC715A"/>
    <w:rsid w:val="00BC7E1D"/>
    <w:rsid w:val="00BE7B06"/>
    <w:rsid w:val="00C01B69"/>
    <w:rsid w:val="00C0779C"/>
    <w:rsid w:val="00C165EC"/>
    <w:rsid w:val="00C16E29"/>
    <w:rsid w:val="00C27D00"/>
    <w:rsid w:val="00C3056D"/>
    <w:rsid w:val="00C543E3"/>
    <w:rsid w:val="00C61ADE"/>
    <w:rsid w:val="00C709B4"/>
    <w:rsid w:val="00C734A6"/>
    <w:rsid w:val="00C77D4D"/>
    <w:rsid w:val="00C9033C"/>
    <w:rsid w:val="00CA6706"/>
    <w:rsid w:val="00CB50E9"/>
    <w:rsid w:val="00CD6927"/>
    <w:rsid w:val="00CF6DBA"/>
    <w:rsid w:val="00D17D5D"/>
    <w:rsid w:val="00D17EE4"/>
    <w:rsid w:val="00D26A64"/>
    <w:rsid w:val="00D27722"/>
    <w:rsid w:val="00D404AA"/>
    <w:rsid w:val="00D40FB3"/>
    <w:rsid w:val="00D4102C"/>
    <w:rsid w:val="00D4286F"/>
    <w:rsid w:val="00D47C49"/>
    <w:rsid w:val="00D70093"/>
    <w:rsid w:val="00D77F54"/>
    <w:rsid w:val="00D944E6"/>
    <w:rsid w:val="00DA35A4"/>
    <w:rsid w:val="00DB077C"/>
    <w:rsid w:val="00DB276B"/>
    <w:rsid w:val="00DC2502"/>
    <w:rsid w:val="00DD20FF"/>
    <w:rsid w:val="00DD5A57"/>
    <w:rsid w:val="00DF6AFB"/>
    <w:rsid w:val="00E165E9"/>
    <w:rsid w:val="00E300DA"/>
    <w:rsid w:val="00E36593"/>
    <w:rsid w:val="00E40DAF"/>
    <w:rsid w:val="00E46945"/>
    <w:rsid w:val="00E56735"/>
    <w:rsid w:val="00E633CE"/>
    <w:rsid w:val="00E71CBF"/>
    <w:rsid w:val="00E77BA6"/>
    <w:rsid w:val="00E8341C"/>
    <w:rsid w:val="00E92BEE"/>
    <w:rsid w:val="00E93815"/>
    <w:rsid w:val="00EA1DD7"/>
    <w:rsid w:val="00EB250C"/>
    <w:rsid w:val="00EC4635"/>
    <w:rsid w:val="00EC4A25"/>
    <w:rsid w:val="00ED34AB"/>
    <w:rsid w:val="00ED34F3"/>
    <w:rsid w:val="00EE5D14"/>
    <w:rsid w:val="00EF1C49"/>
    <w:rsid w:val="00EF7C11"/>
    <w:rsid w:val="00F0396F"/>
    <w:rsid w:val="00F25AA2"/>
    <w:rsid w:val="00F4154A"/>
    <w:rsid w:val="00F41DB8"/>
    <w:rsid w:val="00F43489"/>
    <w:rsid w:val="00F44B75"/>
    <w:rsid w:val="00F54A75"/>
    <w:rsid w:val="00F559D0"/>
    <w:rsid w:val="00F9242B"/>
    <w:rsid w:val="00FA0531"/>
    <w:rsid w:val="00FB7B0A"/>
    <w:rsid w:val="00FC5C27"/>
    <w:rsid w:val="00FC6471"/>
    <w:rsid w:val="00FD0A1D"/>
    <w:rsid w:val="00FE2475"/>
    <w:rsid w:val="00FF0A93"/>
    <w:rsid w:val="023B84B2"/>
    <w:rsid w:val="02887A27"/>
    <w:rsid w:val="028AD729"/>
    <w:rsid w:val="0573160A"/>
    <w:rsid w:val="06F4E6BE"/>
    <w:rsid w:val="0711D1DB"/>
    <w:rsid w:val="08B55BB3"/>
    <w:rsid w:val="08B8A70E"/>
    <w:rsid w:val="08F7BBAB"/>
    <w:rsid w:val="0BBD4F0D"/>
    <w:rsid w:val="0E062BFE"/>
    <w:rsid w:val="0EC5C7EE"/>
    <w:rsid w:val="0EFFF8A3"/>
    <w:rsid w:val="0F6E887D"/>
    <w:rsid w:val="0F85488B"/>
    <w:rsid w:val="104B38AF"/>
    <w:rsid w:val="112F839C"/>
    <w:rsid w:val="11F69083"/>
    <w:rsid w:val="12392CFC"/>
    <w:rsid w:val="138B1616"/>
    <w:rsid w:val="1432B089"/>
    <w:rsid w:val="14B01167"/>
    <w:rsid w:val="17195102"/>
    <w:rsid w:val="17E8BAF3"/>
    <w:rsid w:val="18B52163"/>
    <w:rsid w:val="19F8D999"/>
    <w:rsid w:val="19FCFE5A"/>
    <w:rsid w:val="1A18A5D5"/>
    <w:rsid w:val="1A7D57CE"/>
    <w:rsid w:val="1C15D316"/>
    <w:rsid w:val="1E3ED41A"/>
    <w:rsid w:val="1FB3FFAA"/>
    <w:rsid w:val="200AB6B0"/>
    <w:rsid w:val="20A0E3CD"/>
    <w:rsid w:val="217674DC"/>
    <w:rsid w:val="235FA467"/>
    <w:rsid w:val="23869382"/>
    <w:rsid w:val="24220103"/>
    <w:rsid w:val="26B94131"/>
    <w:rsid w:val="26F1B150"/>
    <w:rsid w:val="29E414B2"/>
    <w:rsid w:val="2A0609AD"/>
    <w:rsid w:val="2C413BB4"/>
    <w:rsid w:val="2EFA2F17"/>
    <w:rsid w:val="3157537E"/>
    <w:rsid w:val="318F6608"/>
    <w:rsid w:val="31D36324"/>
    <w:rsid w:val="322FCF1E"/>
    <w:rsid w:val="35476B3E"/>
    <w:rsid w:val="36459430"/>
    <w:rsid w:val="36EFA539"/>
    <w:rsid w:val="371EEC3B"/>
    <w:rsid w:val="3841CA27"/>
    <w:rsid w:val="38B5D690"/>
    <w:rsid w:val="3968B620"/>
    <w:rsid w:val="3A0386C8"/>
    <w:rsid w:val="3A1BE4DC"/>
    <w:rsid w:val="3CEE14A9"/>
    <w:rsid w:val="3DB83833"/>
    <w:rsid w:val="3DBFF86B"/>
    <w:rsid w:val="41056CFE"/>
    <w:rsid w:val="41B99174"/>
    <w:rsid w:val="44AE8B8F"/>
    <w:rsid w:val="46688687"/>
    <w:rsid w:val="46F0A48E"/>
    <w:rsid w:val="472B320E"/>
    <w:rsid w:val="476518AE"/>
    <w:rsid w:val="483CB0C6"/>
    <w:rsid w:val="48C7026F"/>
    <w:rsid w:val="4A002621"/>
    <w:rsid w:val="4AEBAEDE"/>
    <w:rsid w:val="4B1DCD13"/>
    <w:rsid w:val="4BB5F6E7"/>
    <w:rsid w:val="4CEBDA5F"/>
    <w:rsid w:val="4E10C8B9"/>
    <w:rsid w:val="4E925354"/>
    <w:rsid w:val="4F719A41"/>
    <w:rsid w:val="4F79DA1C"/>
    <w:rsid w:val="4F93D9C9"/>
    <w:rsid w:val="50B10C35"/>
    <w:rsid w:val="50C29031"/>
    <w:rsid w:val="517CAF09"/>
    <w:rsid w:val="51B438FF"/>
    <w:rsid w:val="53235181"/>
    <w:rsid w:val="53DFD7BE"/>
    <w:rsid w:val="544D4B3F"/>
    <w:rsid w:val="549ACB5A"/>
    <w:rsid w:val="54AB86FC"/>
    <w:rsid w:val="5749435E"/>
    <w:rsid w:val="5785B54F"/>
    <w:rsid w:val="57CB2BDF"/>
    <w:rsid w:val="58791E71"/>
    <w:rsid w:val="596E9891"/>
    <w:rsid w:val="5A7199BA"/>
    <w:rsid w:val="5A8013F0"/>
    <w:rsid w:val="5B9D0DA4"/>
    <w:rsid w:val="5C3F34C7"/>
    <w:rsid w:val="5D55D833"/>
    <w:rsid w:val="5E58DBB5"/>
    <w:rsid w:val="602D9049"/>
    <w:rsid w:val="64B938BE"/>
    <w:rsid w:val="6547C1BB"/>
    <w:rsid w:val="6655091F"/>
    <w:rsid w:val="677ABC64"/>
    <w:rsid w:val="694F47C7"/>
    <w:rsid w:val="69B4CE7E"/>
    <w:rsid w:val="6A11B1F1"/>
    <w:rsid w:val="6A2B7A6F"/>
    <w:rsid w:val="6C00DADF"/>
    <w:rsid w:val="6CC44AA3"/>
    <w:rsid w:val="6D0003B7"/>
    <w:rsid w:val="6D0D72E1"/>
    <w:rsid w:val="6F5BED45"/>
    <w:rsid w:val="70D6555A"/>
    <w:rsid w:val="71E0E404"/>
    <w:rsid w:val="72FDEB34"/>
    <w:rsid w:val="76D4CC4A"/>
    <w:rsid w:val="790C3D1D"/>
    <w:rsid w:val="798C48E7"/>
    <w:rsid w:val="7A1E5919"/>
    <w:rsid w:val="7A2FBDE8"/>
    <w:rsid w:val="7BF648E8"/>
    <w:rsid w:val="7C18D66A"/>
    <w:rsid w:val="7CB8189A"/>
    <w:rsid w:val="7CF4E0C4"/>
    <w:rsid w:val="7EA6D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E3369D"/>
  <w15:docId w15:val="{59ACD597-73EA-4AFC-8F0F-8FEA27D89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957814"/>
  </w:style>
  <w:style w:type="paragraph" w:styleId="Otsikko1">
    <w:name w:val="heading 1"/>
    <w:basedOn w:val="Normaali"/>
    <w:next w:val="Normaali"/>
    <w:link w:val="Otsikko1Char"/>
    <w:uiPriority w:val="9"/>
    <w:qFormat/>
    <w:rsid w:val="0095781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957814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957814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95781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95781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Otsikko6">
    <w:name w:val="heading 6"/>
    <w:basedOn w:val="Normaali"/>
    <w:next w:val="Normaali"/>
    <w:link w:val="Otsikko6Char"/>
    <w:uiPriority w:val="9"/>
    <w:unhideWhenUsed/>
    <w:qFormat/>
    <w:rsid w:val="0095781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Otsikko7">
    <w:name w:val="heading 7"/>
    <w:basedOn w:val="Normaali"/>
    <w:next w:val="Normaali"/>
    <w:link w:val="Otsikko7Char"/>
    <w:uiPriority w:val="9"/>
    <w:unhideWhenUsed/>
    <w:qFormat/>
    <w:rsid w:val="00957814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Otsikko8">
    <w:name w:val="heading 8"/>
    <w:basedOn w:val="Normaali"/>
    <w:next w:val="Normaali"/>
    <w:link w:val="Otsikko8Char"/>
    <w:uiPriority w:val="9"/>
    <w:unhideWhenUsed/>
    <w:qFormat/>
    <w:rsid w:val="00957814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Otsikko9">
    <w:name w:val="heading 9"/>
    <w:basedOn w:val="Normaali"/>
    <w:next w:val="Normaali"/>
    <w:link w:val="Otsikko9Char"/>
    <w:uiPriority w:val="9"/>
    <w:unhideWhenUsed/>
    <w:qFormat/>
    <w:rsid w:val="00957814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59"/>
    <w:rsid w:val="00D17EE4"/>
    <w:rPr>
      <w:rFonts w:eastAsiaTheme="minorHAnsi"/>
      <w:lang w:val="en-GB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Yltunniste">
    <w:name w:val="header"/>
    <w:basedOn w:val="Normaali"/>
    <w:link w:val="YltunnisteChar"/>
    <w:uiPriority w:val="99"/>
    <w:unhideWhenUsed/>
    <w:rsid w:val="7C18D66A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7C18D66A"/>
    <w:rPr>
      <w:rFonts w:ascii="Arial" w:eastAsia="Arial" w:hAnsi="Arial" w:cs="Arial"/>
      <w:noProof w:val="0"/>
      <w:sz w:val="18"/>
      <w:szCs w:val="18"/>
      <w:lang w:val="en-GB" w:eastAsia="en-US"/>
    </w:rPr>
  </w:style>
  <w:style w:type="paragraph" w:styleId="Alatunniste">
    <w:name w:val="footer"/>
    <w:basedOn w:val="Normaali"/>
    <w:link w:val="AlatunnisteChar"/>
    <w:uiPriority w:val="99"/>
    <w:unhideWhenUsed/>
    <w:rsid w:val="7C18D66A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7C18D66A"/>
    <w:rPr>
      <w:rFonts w:ascii="Arial" w:eastAsia="Arial" w:hAnsi="Arial" w:cs="Arial"/>
      <w:noProof w:val="0"/>
      <w:sz w:val="18"/>
      <w:szCs w:val="18"/>
      <w:lang w:val="en-GB" w:eastAsia="en-US"/>
    </w:rPr>
  </w:style>
  <w:style w:type="character" w:styleId="Hyperlinkki">
    <w:name w:val="Hyperlink"/>
    <w:basedOn w:val="Kappaleenoletusfontti"/>
    <w:uiPriority w:val="99"/>
    <w:unhideWhenUsed/>
    <w:rsid w:val="00D17EE4"/>
    <w:rPr>
      <w:color w:val="467886" w:themeColor="hyperlink"/>
      <w:u w:val="single"/>
    </w:rPr>
  </w:style>
  <w:style w:type="character" w:customStyle="1" w:styleId="Otsikko1Char">
    <w:name w:val="Otsikko 1 Char"/>
    <w:basedOn w:val="Kappaleenoletusfontti"/>
    <w:link w:val="Otsikko1"/>
    <w:uiPriority w:val="9"/>
    <w:rsid w:val="00957814"/>
    <w:rPr>
      <w:rFonts w:asciiTheme="majorHAnsi" w:eastAsiaTheme="majorEastAsia" w:hAnsiTheme="majorHAnsi" w:cstheme="majorBidi"/>
      <w:caps/>
      <w:sz w:val="36"/>
      <w:szCs w:val="36"/>
    </w:rPr>
  </w:style>
  <w:style w:type="character" w:styleId="Kommentinviite">
    <w:name w:val="annotation reference"/>
    <w:basedOn w:val="Kappaleenoletusfontti"/>
    <w:uiPriority w:val="99"/>
    <w:unhideWhenUsed/>
    <w:rsid w:val="00D17EE4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7C18D66A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7C18D66A"/>
    <w:rPr>
      <w:rFonts w:ascii="Arial" w:eastAsia="Arial" w:hAnsi="Arial" w:cs="Arial"/>
      <w:noProof w:val="0"/>
      <w:lang w:val="en-GB" w:eastAsia="en-US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7C18D66A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7C18D66A"/>
    <w:rPr>
      <w:rFonts w:ascii="Arial" w:eastAsia="Arial" w:hAnsi="Arial" w:cs="Arial"/>
      <w:b/>
      <w:bCs/>
      <w:noProof w:val="0"/>
      <w:lang w:val="en-GB" w:eastAsia="en-US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7C18D66A"/>
    <w:pPr>
      <w:spacing w:after="0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7C18D66A"/>
    <w:rPr>
      <w:rFonts w:ascii="Tahoma" w:eastAsia="Calibri" w:hAnsi="Tahoma" w:cs="Tahoma"/>
      <w:noProof w:val="0"/>
      <w:sz w:val="16"/>
      <w:szCs w:val="16"/>
      <w:lang w:val="en-GB" w:eastAsia="en-US"/>
    </w:rPr>
  </w:style>
  <w:style w:type="character" w:customStyle="1" w:styleId="Otsikko2Char">
    <w:name w:val="Otsikko 2 Char"/>
    <w:basedOn w:val="Kappaleenoletusfontti"/>
    <w:link w:val="Otsikko2"/>
    <w:uiPriority w:val="9"/>
    <w:rsid w:val="00957814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957814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Sisluet1">
    <w:name w:val="toc 1"/>
    <w:basedOn w:val="Normaali"/>
    <w:next w:val="Normaali"/>
    <w:uiPriority w:val="39"/>
    <w:unhideWhenUsed/>
    <w:rsid w:val="7C18D66A"/>
    <w:pPr>
      <w:spacing w:after="100"/>
    </w:pPr>
  </w:style>
  <w:style w:type="paragraph" w:styleId="Sisluet2">
    <w:name w:val="toc 2"/>
    <w:basedOn w:val="Normaali"/>
    <w:next w:val="Normaali"/>
    <w:uiPriority w:val="39"/>
    <w:unhideWhenUsed/>
    <w:rsid w:val="7C18D66A"/>
    <w:pPr>
      <w:spacing w:after="100"/>
      <w:ind w:left="220"/>
    </w:pPr>
  </w:style>
  <w:style w:type="paragraph" w:styleId="Sisluet3">
    <w:name w:val="toc 3"/>
    <w:basedOn w:val="Normaali"/>
    <w:next w:val="Normaali"/>
    <w:uiPriority w:val="39"/>
    <w:unhideWhenUsed/>
    <w:rsid w:val="7C18D66A"/>
    <w:pPr>
      <w:spacing w:after="0"/>
      <w:ind w:left="440"/>
    </w:pPr>
    <w:rPr>
      <w:i/>
      <w:iCs/>
      <w:sz w:val="20"/>
      <w:szCs w:val="20"/>
    </w:rPr>
  </w:style>
  <w:style w:type="paragraph" w:styleId="Sisluet4">
    <w:name w:val="toc 4"/>
    <w:basedOn w:val="Normaali"/>
    <w:next w:val="Normaali"/>
    <w:uiPriority w:val="39"/>
    <w:unhideWhenUsed/>
    <w:rsid w:val="7C18D66A"/>
    <w:pPr>
      <w:spacing w:after="0"/>
      <w:ind w:left="660"/>
    </w:pPr>
  </w:style>
  <w:style w:type="paragraph" w:styleId="Sisluet5">
    <w:name w:val="toc 5"/>
    <w:basedOn w:val="Normaali"/>
    <w:next w:val="Normaali"/>
    <w:uiPriority w:val="39"/>
    <w:unhideWhenUsed/>
    <w:rsid w:val="7C18D66A"/>
    <w:pPr>
      <w:spacing w:after="0"/>
      <w:ind w:left="880"/>
    </w:pPr>
  </w:style>
  <w:style w:type="paragraph" w:styleId="Sisluet6">
    <w:name w:val="toc 6"/>
    <w:basedOn w:val="Normaali"/>
    <w:next w:val="Normaali"/>
    <w:uiPriority w:val="39"/>
    <w:unhideWhenUsed/>
    <w:rsid w:val="7C18D66A"/>
    <w:pPr>
      <w:spacing w:after="0"/>
      <w:ind w:left="1100"/>
    </w:pPr>
  </w:style>
  <w:style w:type="paragraph" w:styleId="Sisluet7">
    <w:name w:val="toc 7"/>
    <w:basedOn w:val="Normaali"/>
    <w:next w:val="Normaali"/>
    <w:uiPriority w:val="39"/>
    <w:unhideWhenUsed/>
    <w:rsid w:val="7C18D66A"/>
    <w:pPr>
      <w:spacing w:after="0"/>
      <w:ind w:left="1320"/>
    </w:pPr>
  </w:style>
  <w:style w:type="paragraph" w:styleId="Sisluet8">
    <w:name w:val="toc 8"/>
    <w:basedOn w:val="Normaali"/>
    <w:next w:val="Normaali"/>
    <w:uiPriority w:val="39"/>
    <w:unhideWhenUsed/>
    <w:rsid w:val="7C18D66A"/>
    <w:pPr>
      <w:spacing w:after="0"/>
      <w:ind w:left="1540"/>
    </w:pPr>
  </w:style>
  <w:style w:type="paragraph" w:styleId="Sisluet9">
    <w:name w:val="toc 9"/>
    <w:basedOn w:val="Normaali"/>
    <w:next w:val="Normaali"/>
    <w:uiPriority w:val="39"/>
    <w:unhideWhenUsed/>
    <w:rsid w:val="7C18D66A"/>
    <w:pPr>
      <w:spacing w:after="0"/>
      <w:ind w:left="1760"/>
    </w:pPr>
  </w:style>
  <w:style w:type="paragraph" w:customStyle="1" w:styleId="Revizija1">
    <w:name w:val="Revizija1"/>
    <w:hidden/>
    <w:uiPriority w:val="99"/>
    <w:semiHidden/>
    <w:rsid w:val="001B3202"/>
    <w:rPr>
      <w:lang w:val="en-GB" w:eastAsia="en-US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957814"/>
    <w:pPr>
      <w:outlineLvl w:val="9"/>
    </w:pPr>
  </w:style>
  <w:style w:type="paragraph" w:styleId="Muutos">
    <w:name w:val="Revision"/>
    <w:hidden/>
    <w:uiPriority w:val="99"/>
    <w:semiHidden/>
    <w:rsid w:val="00282882"/>
    <w:rPr>
      <w:lang w:val="en-GB" w:eastAsia="en-US"/>
    </w:rPr>
  </w:style>
  <w:style w:type="character" w:customStyle="1" w:styleId="UnresolvedMention1">
    <w:name w:val="Unresolved Mention1"/>
    <w:basedOn w:val="Kappaleenoletusfontti"/>
    <w:uiPriority w:val="99"/>
    <w:semiHidden/>
    <w:unhideWhenUsed/>
    <w:rsid w:val="00C01B69"/>
    <w:rPr>
      <w:color w:val="808080"/>
      <w:shd w:val="clear" w:color="auto" w:fill="E6E6E6"/>
    </w:rPr>
  </w:style>
  <w:style w:type="character" w:styleId="AvattuHyperlinkki">
    <w:name w:val="FollowedHyperlink"/>
    <w:basedOn w:val="Kappaleenoletusfontti"/>
    <w:uiPriority w:val="99"/>
    <w:semiHidden/>
    <w:unhideWhenUsed/>
    <w:rsid w:val="00D17EE4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D17EE4"/>
    <w:rPr>
      <w:rFonts w:eastAsiaTheme="minorHAnsi"/>
      <w:lang w:val="en-GB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D17EE4"/>
    <w:rPr>
      <w:rFonts w:eastAsiaTheme="minorHAnsi"/>
      <w:lang w:val="en-GB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paragraph" w:styleId="Luettelokappale">
    <w:name w:val="List Paragraph"/>
    <w:basedOn w:val="Normaali"/>
    <w:uiPriority w:val="34"/>
    <w:qFormat/>
    <w:rsid w:val="7C18D66A"/>
    <w:pPr>
      <w:ind w:left="720"/>
      <w:contextualSpacing/>
    </w:p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957814"/>
    <w:pPr>
      <w:spacing w:line="240" w:lineRule="auto"/>
    </w:pPr>
    <w:rPr>
      <w:b/>
      <w:bCs/>
      <w:smallCaps/>
      <w:color w:val="595959" w:themeColor="text1" w:themeTint="A6"/>
    </w:rPr>
  </w:style>
  <w:style w:type="character" w:styleId="Voimakas">
    <w:name w:val="Strong"/>
    <w:basedOn w:val="Kappaleenoletusfontti"/>
    <w:uiPriority w:val="22"/>
    <w:qFormat/>
    <w:rsid w:val="00957814"/>
    <w:rPr>
      <w:b/>
      <w:bCs/>
    </w:rPr>
  </w:style>
  <w:style w:type="table" w:styleId="Vaaleataulukkoruudukko">
    <w:name w:val="Grid Table Light"/>
    <w:basedOn w:val="Normaalitaulukko"/>
    <w:uiPriority w:val="40"/>
    <w:rsid w:val="00D17EE4"/>
    <w:rPr>
      <w:rFonts w:eastAsiaTheme="minorHAnsi"/>
      <w:lang w:val="en-GB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00957814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957814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styleId="Ratkaisematonmaininta">
    <w:name w:val="Unresolved Mention"/>
    <w:basedOn w:val="Kappaleenoletusfontti"/>
    <w:uiPriority w:val="99"/>
    <w:unhideWhenUsed/>
    <w:rsid w:val="00D17EE4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sid w:val="001571B8"/>
    <w:rPr>
      <w:color w:val="2B579A"/>
      <w:shd w:val="clear" w:color="auto" w:fill="E1DFDD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957814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Lainaus">
    <w:name w:val="Quote"/>
    <w:basedOn w:val="Normaali"/>
    <w:next w:val="Normaali"/>
    <w:link w:val="LainausChar"/>
    <w:uiPriority w:val="29"/>
    <w:qFormat/>
    <w:rsid w:val="00957814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957814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Otsikko4Char">
    <w:name w:val="Otsikko 4 Char"/>
    <w:basedOn w:val="Kappaleenoletusfontti"/>
    <w:link w:val="Otsikko4"/>
    <w:uiPriority w:val="9"/>
    <w:rsid w:val="00957814"/>
    <w:rPr>
      <w:rFonts w:asciiTheme="majorHAnsi" w:eastAsiaTheme="majorEastAsia" w:hAnsiTheme="majorHAnsi" w:cstheme="majorBidi"/>
      <w:caps/>
    </w:rPr>
  </w:style>
  <w:style w:type="character" w:customStyle="1" w:styleId="Otsikko5Char">
    <w:name w:val="Otsikko 5 Char"/>
    <w:basedOn w:val="Kappaleenoletusfontti"/>
    <w:link w:val="Otsikko5"/>
    <w:uiPriority w:val="9"/>
    <w:rsid w:val="00957814"/>
    <w:rPr>
      <w:rFonts w:asciiTheme="majorHAnsi" w:eastAsiaTheme="majorEastAsia" w:hAnsiTheme="majorHAnsi" w:cstheme="majorBidi"/>
      <w:i/>
      <w:iCs/>
      <w:caps/>
    </w:rPr>
  </w:style>
  <w:style w:type="character" w:customStyle="1" w:styleId="Otsikko6Char">
    <w:name w:val="Otsikko 6 Char"/>
    <w:basedOn w:val="Kappaleenoletusfontti"/>
    <w:link w:val="Otsikko6"/>
    <w:uiPriority w:val="9"/>
    <w:rsid w:val="00957814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Otsikko7Char">
    <w:name w:val="Otsikko 7 Char"/>
    <w:basedOn w:val="Kappaleenoletusfontti"/>
    <w:link w:val="Otsikko7"/>
    <w:uiPriority w:val="9"/>
    <w:rsid w:val="00957814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Otsikko8Char">
    <w:name w:val="Otsikko 8 Char"/>
    <w:basedOn w:val="Kappaleenoletusfontti"/>
    <w:link w:val="Otsikko8"/>
    <w:uiPriority w:val="9"/>
    <w:rsid w:val="00957814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Otsikko9Char">
    <w:name w:val="Otsikko 9 Char"/>
    <w:basedOn w:val="Kappaleenoletusfontti"/>
    <w:link w:val="Otsikko9"/>
    <w:uiPriority w:val="9"/>
    <w:rsid w:val="00957814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AlaotsikkoChar">
    <w:name w:val="Alaotsikko Char"/>
    <w:basedOn w:val="Kappaleenoletusfontti"/>
    <w:link w:val="Alaotsikko"/>
    <w:uiPriority w:val="11"/>
    <w:rsid w:val="00957814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LainausChar">
    <w:name w:val="Lainaus Char"/>
    <w:basedOn w:val="Kappaleenoletusfontti"/>
    <w:link w:val="Lainaus"/>
    <w:uiPriority w:val="29"/>
    <w:rsid w:val="00957814"/>
    <w:rPr>
      <w:rFonts w:asciiTheme="majorHAnsi" w:eastAsiaTheme="majorEastAsia" w:hAnsiTheme="majorHAnsi" w:cstheme="majorBidi"/>
      <w:sz w:val="25"/>
      <w:szCs w:val="25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957814"/>
    <w:rPr>
      <w:color w:val="404040" w:themeColor="text1" w:themeTint="BF"/>
      <w:sz w:val="32"/>
      <w:szCs w:val="32"/>
    </w:rPr>
  </w:style>
  <w:style w:type="paragraph" w:styleId="Loppuviitteenteksti">
    <w:name w:val="endnote text"/>
    <w:basedOn w:val="Normaali"/>
    <w:link w:val="LoppuviitteentekstiChar"/>
    <w:uiPriority w:val="99"/>
    <w:semiHidden/>
    <w:unhideWhenUsed/>
    <w:rsid w:val="7C18D66A"/>
    <w:pPr>
      <w:spacing w:after="0"/>
    </w:pPr>
    <w:rPr>
      <w:sz w:val="20"/>
      <w:szCs w:val="20"/>
    </w:rPr>
  </w:style>
  <w:style w:type="character" w:customStyle="1" w:styleId="LoppuviitteentekstiChar">
    <w:name w:val="Loppuviitteen teksti Char"/>
    <w:basedOn w:val="Kappaleenoletusfontti"/>
    <w:link w:val="Loppuviitteenteksti"/>
    <w:uiPriority w:val="99"/>
    <w:semiHidden/>
    <w:rsid w:val="7C18D66A"/>
    <w:rPr>
      <w:noProof w:val="0"/>
      <w:sz w:val="20"/>
      <w:szCs w:val="20"/>
      <w:lang w:val="en-GB"/>
    </w:rPr>
  </w:style>
  <w:style w:type="paragraph" w:styleId="Alaviitteenteksti">
    <w:name w:val="footnote text"/>
    <w:basedOn w:val="Normaali"/>
    <w:link w:val="AlaviitteentekstiChar"/>
    <w:uiPriority w:val="99"/>
    <w:semiHidden/>
    <w:unhideWhenUsed/>
    <w:rsid w:val="7C18D66A"/>
    <w:pPr>
      <w:spacing w:after="0"/>
    </w:pPr>
    <w:rPr>
      <w:sz w:val="20"/>
      <w:szCs w:val="20"/>
    </w:rPr>
  </w:style>
  <w:style w:type="character" w:customStyle="1" w:styleId="AlaviitteentekstiChar">
    <w:name w:val="Alaviitteen teksti Char"/>
    <w:basedOn w:val="Kappaleenoletusfontti"/>
    <w:link w:val="Alaviitteenteksti"/>
    <w:uiPriority w:val="99"/>
    <w:semiHidden/>
    <w:rsid w:val="7C18D66A"/>
    <w:rPr>
      <w:noProof w:val="0"/>
      <w:sz w:val="20"/>
      <w:szCs w:val="20"/>
      <w:lang w:val="en-GB"/>
    </w:rPr>
  </w:style>
  <w:style w:type="paragraph" w:styleId="Eivli">
    <w:name w:val="No Spacing"/>
    <w:uiPriority w:val="1"/>
    <w:qFormat/>
    <w:rsid w:val="00957814"/>
    <w:pPr>
      <w:spacing w:after="0" w:line="240" w:lineRule="auto"/>
    </w:pPr>
  </w:style>
  <w:style w:type="table" w:styleId="Ruudukkotaulukko4-korostus4">
    <w:name w:val="Grid Table 4 Accent 4"/>
    <w:basedOn w:val="Normaalitaulukko"/>
    <w:uiPriority w:val="49"/>
    <w:rsid w:val="00A52473"/>
    <w:rPr>
      <w:lang w:val="en-GB" w:eastAsia="en-US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styleId="Korostus">
    <w:name w:val="Emphasis"/>
    <w:basedOn w:val="Kappaleenoletusfontti"/>
    <w:uiPriority w:val="20"/>
    <w:qFormat/>
    <w:rsid w:val="00957814"/>
    <w:rPr>
      <w:i/>
      <w:iCs/>
    </w:rPr>
  </w:style>
  <w:style w:type="character" w:styleId="Hienovarainenkorostus">
    <w:name w:val="Subtle Emphasis"/>
    <w:basedOn w:val="Kappaleenoletusfontti"/>
    <w:uiPriority w:val="19"/>
    <w:qFormat/>
    <w:rsid w:val="00957814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957814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957814"/>
    <w:rPr>
      <w:smallCaps/>
      <w:color w:val="404040" w:themeColor="text1" w:themeTint="BF"/>
      <w:u w:val="single" w:color="7F7F7F" w:themeColor="text1" w:themeTint="80"/>
    </w:rPr>
  </w:style>
  <w:style w:type="character" w:styleId="Erottuvaviittaus">
    <w:name w:val="Intense Reference"/>
    <w:basedOn w:val="Kappaleenoletusfontti"/>
    <w:uiPriority w:val="32"/>
    <w:qFormat/>
    <w:rsid w:val="00957814"/>
    <w:rPr>
      <w:b/>
      <w:bCs/>
      <w:caps w:val="0"/>
      <w:smallCaps/>
      <w:color w:val="auto"/>
      <w:spacing w:val="3"/>
      <w:u w:val="single"/>
    </w:rPr>
  </w:style>
  <w:style w:type="character" w:styleId="Kirjannimike">
    <w:name w:val="Book Title"/>
    <w:basedOn w:val="Kappaleenoletusfontti"/>
    <w:uiPriority w:val="33"/>
    <w:qFormat/>
    <w:rsid w:val="00957814"/>
    <w:rPr>
      <w:b/>
      <w:bCs/>
      <w:smallCaps/>
      <w:spacing w:val="7"/>
    </w:rPr>
  </w:style>
  <w:style w:type="table" w:customStyle="1" w:styleId="Ruudukkotaulukko4-korostus41">
    <w:name w:val="Ruudukkotaulukko 4 - korostus 41"/>
    <w:basedOn w:val="Normaalitaulukko"/>
    <w:next w:val="Ruudukkotaulukko4-korostus4"/>
    <w:uiPriority w:val="49"/>
    <w:rsid w:val="004E6596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1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6CC118BF-8849-423F-98B8-89D50C76A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4</Pages>
  <Words>468</Words>
  <Characters>3795</Characters>
  <Application>Microsoft Office Word</Application>
  <DocSecurity>0</DocSecurity>
  <Lines>31</Lines>
  <Paragraphs>8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oonas</dc:creator>
  <cp:keywords/>
  <dc:description/>
  <cp:lastModifiedBy>Ahola Joonas</cp:lastModifiedBy>
  <cp:revision>35</cp:revision>
  <cp:lastPrinted>2025-03-31T08:22:00Z</cp:lastPrinted>
  <dcterms:created xsi:type="dcterms:W3CDTF">2024-06-13T21:12:00Z</dcterms:created>
  <dcterms:modified xsi:type="dcterms:W3CDTF">2025-04-15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c7da050aa295f2301e4f8dab5fefd23e7b9917ef865692a5db3fa14de99a5e</vt:lpwstr>
  </property>
</Properties>
</file>